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Layout w:type="fixed"/>
        <w:tblLook w:val="04A0" w:firstRow="1" w:lastRow="0" w:firstColumn="1" w:lastColumn="0" w:noHBand="0" w:noVBand="1"/>
      </w:tblPr>
      <w:tblGrid>
        <w:gridCol w:w="4146"/>
        <w:gridCol w:w="5204"/>
      </w:tblGrid>
      <w:tr w:rsidR="00025B20" w14:paraId="5780EE59" w14:textId="77777777" w:rsidTr="00025B20">
        <w:tc>
          <w:tcPr>
            <w:tcW w:w="4146" w:type="dxa"/>
            <w:tcBorders>
              <w:top w:val="single" w:sz="4" w:space="0" w:color="auto"/>
              <w:left w:val="single" w:sz="4" w:space="0" w:color="auto"/>
              <w:bottom w:val="single" w:sz="4" w:space="0" w:color="auto"/>
              <w:right w:val="single" w:sz="4" w:space="0" w:color="auto"/>
            </w:tcBorders>
            <w:shd w:val="clear" w:color="auto" w:fill="C00000"/>
            <w:hideMark/>
          </w:tcPr>
          <w:p w14:paraId="19742883" w14:textId="77777777" w:rsidR="00B35A77" w:rsidRDefault="00B35A77" w:rsidP="00972E10">
            <w:pPr>
              <w:jc w:val="center"/>
              <w:rPr>
                <w:b/>
                <w:bCs/>
              </w:rPr>
            </w:pPr>
            <w:r>
              <w:rPr>
                <w:b/>
                <w:bCs/>
              </w:rPr>
              <w:t>QUESTIONS</w:t>
            </w:r>
          </w:p>
        </w:tc>
        <w:tc>
          <w:tcPr>
            <w:tcW w:w="5204" w:type="dxa"/>
            <w:tcBorders>
              <w:top w:val="single" w:sz="4" w:space="0" w:color="auto"/>
              <w:left w:val="single" w:sz="4" w:space="0" w:color="auto"/>
              <w:bottom w:val="single" w:sz="4" w:space="0" w:color="auto"/>
              <w:right w:val="single" w:sz="4" w:space="0" w:color="auto"/>
            </w:tcBorders>
            <w:shd w:val="clear" w:color="auto" w:fill="C00000"/>
            <w:hideMark/>
          </w:tcPr>
          <w:p w14:paraId="1842D8B9" w14:textId="77777777" w:rsidR="00B35A77" w:rsidRDefault="00B35A77" w:rsidP="00972E10">
            <w:pPr>
              <w:jc w:val="center"/>
              <w:rPr>
                <w:b/>
                <w:bCs/>
              </w:rPr>
            </w:pPr>
            <w:r>
              <w:rPr>
                <w:b/>
                <w:bCs/>
              </w:rPr>
              <w:t>SITE ANSWER</w:t>
            </w:r>
          </w:p>
        </w:tc>
      </w:tr>
      <w:tr w:rsidR="00025B20" w14:paraId="180BD52E" w14:textId="77777777" w:rsidTr="00025B20">
        <w:tc>
          <w:tcPr>
            <w:tcW w:w="4146" w:type="dxa"/>
            <w:tcBorders>
              <w:top w:val="single" w:sz="4" w:space="0" w:color="auto"/>
              <w:left w:val="single" w:sz="4" w:space="0" w:color="auto"/>
              <w:bottom w:val="single" w:sz="4" w:space="0" w:color="auto"/>
              <w:right w:val="single" w:sz="4" w:space="0" w:color="auto"/>
            </w:tcBorders>
          </w:tcPr>
          <w:p w14:paraId="0844AE91" w14:textId="77777777" w:rsidR="00B35A77" w:rsidRDefault="00B35A77" w:rsidP="00972E10">
            <w:r>
              <w:t>Name of facility:</w:t>
            </w:r>
          </w:p>
        </w:tc>
        <w:tc>
          <w:tcPr>
            <w:tcW w:w="5204" w:type="dxa"/>
            <w:tcBorders>
              <w:top w:val="single" w:sz="4" w:space="0" w:color="auto"/>
              <w:left w:val="single" w:sz="4" w:space="0" w:color="auto"/>
              <w:bottom w:val="single" w:sz="4" w:space="0" w:color="auto"/>
              <w:right w:val="single" w:sz="4" w:space="0" w:color="auto"/>
            </w:tcBorders>
          </w:tcPr>
          <w:p w14:paraId="4DE9A92C" w14:textId="77777777" w:rsidR="00B35A77" w:rsidRDefault="00B35A77" w:rsidP="00972E10"/>
        </w:tc>
      </w:tr>
      <w:tr w:rsidR="00025B20" w14:paraId="39976143" w14:textId="77777777" w:rsidTr="00025B20">
        <w:tc>
          <w:tcPr>
            <w:tcW w:w="4146" w:type="dxa"/>
            <w:tcBorders>
              <w:top w:val="single" w:sz="4" w:space="0" w:color="auto"/>
              <w:left w:val="single" w:sz="4" w:space="0" w:color="auto"/>
              <w:bottom w:val="single" w:sz="4" w:space="0" w:color="auto"/>
              <w:right w:val="single" w:sz="4" w:space="0" w:color="auto"/>
            </w:tcBorders>
          </w:tcPr>
          <w:p w14:paraId="18FDF12C" w14:textId="77777777" w:rsidR="00B35A77" w:rsidRDefault="00B35A77" w:rsidP="00972E10">
            <w:r>
              <w:t>Address of facility:</w:t>
            </w:r>
          </w:p>
        </w:tc>
        <w:tc>
          <w:tcPr>
            <w:tcW w:w="5204" w:type="dxa"/>
            <w:tcBorders>
              <w:top w:val="single" w:sz="4" w:space="0" w:color="auto"/>
              <w:left w:val="single" w:sz="4" w:space="0" w:color="auto"/>
              <w:bottom w:val="single" w:sz="4" w:space="0" w:color="auto"/>
              <w:right w:val="single" w:sz="4" w:space="0" w:color="auto"/>
            </w:tcBorders>
          </w:tcPr>
          <w:p w14:paraId="6119E5F2" w14:textId="77777777" w:rsidR="00B35A77" w:rsidRDefault="00B35A77" w:rsidP="00972E10"/>
        </w:tc>
      </w:tr>
      <w:tr w:rsidR="00025B20" w14:paraId="4F5CEF74" w14:textId="77777777" w:rsidTr="00025B20">
        <w:tc>
          <w:tcPr>
            <w:tcW w:w="4146" w:type="dxa"/>
            <w:tcBorders>
              <w:top w:val="single" w:sz="4" w:space="0" w:color="auto"/>
              <w:left w:val="single" w:sz="4" w:space="0" w:color="auto"/>
              <w:bottom w:val="single" w:sz="4" w:space="0" w:color="auto"/>
              <w:right w:val="single" w:sz="4" w:space="0" w:color="auto"/>
            </w:tcBorders>
          </w:tcPr>
          <w:p w14:paraId="7F7B13D7" w14:textId="77777777" w:rsidR="00B35A77" w:rsidRDefault="00B35A77" w:rsidP="00972E10">
            <w:r>
              <w:t>Key contact person:</w:t>
            </w:r>
          </w:p>
        </w:tc>
        <w:tc>
          <w:tcPr>
            <w:tcW w:w="5204" w:type="dxa"/>
            <w:tcBorders>
              <w:top w:val="single" w:sz="4" w:space="0" w:color="auto"/>
              <w:left w:val="single" w:sz="4" w:space="0" w:color="auto"/>
              <w:bottom w:val="single" w:sz="4" w:space="0" w:color="auto"/>
              <w:right w:val="single" w:sz="4" w:space="0" w:color="auto"/>
            </w:tcBorders>
          </w:tcPr>
          <w:p w14:paraId="2FB50A67" w14:textId="77777777" w:rsidR="00B35A77" w:rsidRDefault="00B35A77" w:rsidP="00972E10"/>
        </w:tc>
      </w:tr>
      <w:tr w:rsidR="00025B20" w14:paraId="32E0EF3F" w14:textId="77777777" w:rsidTr="00025B20">
        <w:tc>
          <w:tcPr>
            <w:tcW w:w="4146" w:type="dxa"/>
            <w:tcBorders>
              <w:top w:val="single" w:sz="4" w:space="0" w:color="auto"/>
              <w:left w:val="single" w:sz="4" w:space="0" w:color="auto"/>
              <w:bottom w:val="single" w:sz="4" w:space="0" w:color="auto"/>
              <w:right w:val="single" w:sz="4" w:space="0" w:color="auto"/>
            </w:tcBorders>
          </w:tcPr>
          <w:p w14:paraId="3B5B0D68" w14:textId="77777777" w:rsidR="00B35A77" w:rsidRDefault="00B35A77" w:rsidP="00972E10">
            <w:r>
              <w:t>Email:</w:t>
            </w:r>
          </w:p>
        </w:tc>
        <w:tc>
          <w:tcPr>
            <w:tcW w:w="5204" w:type="dxa"/>
            <w:tcBorders>
              <w:top w:val="single" w:sz="4" w:space="0" w:color="auto"/>
              <w:left w:val="single" w:sz="4" w:space="0" w:color="auto"/>
              <w:bottom w:val="single" w:sz="4" w:space="0" w:color="auto"/>
              <w:right w:val="single" w:sz="4" w:space="0" w:color="auto"/>
            </w:tcBorders>
          </w:tcPr>
          <w:p w14:paraId="2F1E2793" w14:textId="77777777" w:rsidR="00B35A77" w:rsidRDefault="00B35A77" w:rsidP="00972E10"/>
        </w:tc>
      </w:tr>
      <w:tr w:rsidR="0049390F" w14:paraId="61FB4286" w14:textId="77777777" w:rsidTr="00025B20">
        <w:tc>
          <w:tcPr>
            <w:tcW w:w="4146" w:type="dxa"/>
            <w:tcBorders>
              <w:top w:val="single" w:sz="4" w:space="0" w:color="auto"/>
              <w:left w:val="single" w:sz="4" w:space="0" w:color="auto"/>
              <w:bottom w:val="single" w:sz="4" w:space="0" w:color="auto"/>
              <w:right w:val="single" w:sz="4" w:space="0" w:color="auto"/>
            </w:tcBorders>
          </w:tcPr>
          <w:p w14:paraId="418E1038" w14:textId="453AFEDE" w:rsidR="0049390F" w:rsidRDefault="0049390F" w:rsidP="00972E10">
            <w:r>
              <w:t>Ref. Number (BRCGS Site code AND AIB Ref No (BRC-FD/SD/PK-xxx (both on certificate):</w:t>
            </w:r>
          </w:p>
        </w:tc>
        <w:tc>
          <w:tcPr>
            <w:tcW w:w="5204" w:type="dxa"/>
            <w:tcBorders>
              <w:top w:val="single" w:sz="4" w:space="0" w:color="auto"/>
              <w:left w:val="single" w:sz="4" w:space="0" w:color="auto"/>
              <w:bottom w:val="single" w:sz="4" w:space="0" w:color="auto"/>
              <w:right w:val="single" w:sz="4" w:space="0" w:color="auto"/>
            </w:tcBorders>
          </w:tcPr>
          <w:p w14:paraId="0211050C" w14:textId="77777777" w:rsidR="0049390F" w:rsidRDefault="0049390F" w:rsidP="00972E10"/>
        </w:tc>
      </w:tr>
      <w:tr w:rsidR="00F1200B" w14:paraId="4645B0CE" w14:textId="77777777" w:rsidTr="00025B20">
        <w:tc>
          <w:tcPr>
            <w:tcW w:w="4146" w:type="dxa"/>
            <w:tcBorders>
              <w:top w:val="single" w:sz="4" w:space="0" w:color="auto"/>
              <w:left w:val="single" w:sz="4" w:space="0" w:color="auto"/>
              <w:bottom w:val="single" w:sz="4" w:space="0" w:color="auto"/>
              <w:right w:val="single" w:sz="4" w:space="0" w:color="auto"/>
            </w:tcBorders>
          </w:tcPr>
          <w:p w14:paraId="59A8382F" w14:textId="2FD155F8" w:rsidR="00F1200B" w:rsidRDefault="00F1200B" w:rsidP="00F1200B">
            <w:r>
              <w:t>Grade/Score and Audit Due Date on Certificate:</w:t>
            </w:r>
          </w:p>
        </w:tc>
        <w:tc>
          <w:tcPr>
            <w:tcW w:w="5204" w:type="dxa"/>
            <w:tcBorders>
              <w:top w:val="single" w:sz="4" w:space="0" w:color="auto"/>
              <w:left w:val="single" w:sz="4" w:space="0" w:color="auto"/>
              <w:bottom w:val="single" w:sz="4" w:space="0" w:color="auto"/>
              <w:right w:val="single" w:sz="4" w:space="0" w:color="auto"/>
            </w:tcBorders>
          </w:tcPr>
          <w:p w14:paraId="25804E39" w14:textId="77777777" w:rsidR="00F1200B" w:rsidRDefault="00F1200B" w:rsidP="00F1200B"/>
        </w:tc>
      </w:tr>
      <w:tr w:rsidR="00F1200B" w14:paraId="28DFAA7E" w14:textId="77777777" w:rsidTr="00025B20">
        <w:tc>
          <w:tcPr>
            <w:tcW w:w="4146" w:type="dxa"/>
            <w:tcBorders>
              <w:top w:val="single" w:sz="4" w:space="0" w:color="auto"/>
              <w:left w:val="single" w:sz="4" w:space="0" w:color="auto"/>
              <w:bottom w:val="single" w:sz="4" w:space="0" w:color="auto"/>
              <w:right w:val="single" w:sz="4" w:space="0" w:color="auto"/>
            </w:tcBorders>
          </w:tcPr>
          <w:p w14:paraId="7A470A3E" w14:textId="698F2FB5" w:rsidR="00F1200B" w:rsidRDefault="00426E04" w:rsidP="00F1200B">
            <w:r>
              <w:t>After review of the relevant BRCGS Guidance please indicate which service you require:</w:t>
            </w:r>
          </w:p>
        </w:tc>
        <w:tc>
          <w:tcPr>
            <w:tcW w:w="5204" w:type="dxa"/>
            <w:tcBorders>
              <w:top w:val="single" w:sz="4" w:space="0" w:color="auto"/>
              <w:left w:val="single" w:sz="4" w:space="0" w:color="auto"/>
              <w:bottom w:val="single" w:sz="4" w:space="0" w:color="auto"/>
              <w:right w:val="single" w:sz="4" w:space="0" w:color="auto"/>
            </w:tcBorders>
          </w:tcPr>
          <w:p w14:paraId="5911FF90" w14:textId="2718988E" w:rsidR="00F1200B" w:rsidRPr="00E82F0C" w:rsidRDefault="000B17B5" w:rsidP="00F1200B">
            <w:sdt>
              <w:sdtPr>
                <w:id w:val="-2010521592"/>
                <w14:checkbox>
                  <w14:checked w14:val="0"/>
                  <w14:checkedState w14:val="2612" w14:font="MS Gothic"/>
                  <w14:uncheckedState w14:val="2610" w14:font="MS Gothic"/>
                </w14:checkbox>
              </w:sdtPr>
              <w:sdtEndPr/>
              <w:sdtContent>
                <w:r w:rsidR="00426E04" w:rsidRPr="00E82F0C">
                  <w:rPr>
                    <w:rFonts w:ascii="MS Gothic" w:eastAsia="MS Gothic" w:hAnsi="MS Gothic"/>
                  </w:rPr>
                  <w:t>☐</w:t>
                </w:r>
              </w:sdtContent>
            </w:sdt>
            <w:r w:rsidR="00426E04" w:rsidRPr="00E82F0C">
              <w:t xml:space="preserve">  Certificate Extension  </w:t>
            </w:r>
          </w:p>
          <w:p w14:paraId="1260DBDF" w14:textId="6D62A020" w:rsidR="00426E04" w:rsidRDefault="000B17B5" w:rsidP="00F1200B">
            <w:sdt>
              <w:sdtPr>
                <w:id w:val="-2057080044"/>
                <w14:checkbox>
                  <w14:checked w14:val="0"/>
                  <w14:checkedState w14:val="2612" w14:font="MS Gothic"/>
                  <w14:uncheckedState w14:val="2610" w14:font="MS Gothic"/>
                </w14:checkbox>
              </w:sdtPr>
              <w:sdtEndPr/>
              <w:sdtContent>
                <w:r w:rsidR="00426E04">
                  <w:rPr>
                    <w:rFonts w:ascii="MS Gothic" w:eastAsia="MS Gothic" w:hAnsi="MS Gothic" w:hint="eastAsia"/>
                  </w:rPr>
                  <w:t>☐</w:t>
                </w:r>
              </w:sdtContent>
            </w:sdt>
            <w:r w:rsidR="00426E04">
              <w:t xml:space="preserve">  COVID-19 Additional Module </w:t>
            </w:r>
          </w:p>
        </w:tc>
      </w:tr>
      <w:tr w:rsidR="00F1200B" w14:paraId="6F6CDB75" w14:textId="77777777" w:rsidTr="00025B20">
        <w:tc>
          <w:tcPr>
            <w:tcW w:w="4146" w:type="dxa"/>
            <w:tcBorders>
              <w:top w:val="single" w:sz="4" w:space="0" w:color="auto"/>
              <w:left w:val="single" w:sz="4" w:space="0" w:color="auto"/>
              <w:bottom w:val="single" w:sz="4" w:space="0" w:color="auto"/>
              <w:right w:val="single" w:sz="4" w:space="0" w:color="auto"/>
            </w:tcBorders>
            <w:shd w:val="clear" w:color="auto" w:fill="000000" w:themeFill="text1"/>
          </w:tcPr>
          <w:p w14:paraId="5264C64F" w14:textId="77777777" w:rsidR="00F1200B" w:rsidRDefault="00F1200B" w:rsidP="00F1200B"/>
        </w:tc>
        <w:tc>
          <w:tcPr>
            <w:tcW w:w="5204" w:type="dxa"/>
            <w:tcBorders>
              <w:top w:val="single" w:sz="4" w:space="0" w:color="auto"/>
              <w:left w:val="single" w:sz="4" w:space="0" w:color="auto"/>
              <w:bottom w:val="single" w:sz="4" w:space="0" w:color="auto"/>
              <w:right w:val="single" w:sz="4" w:space="0" w:color="auto"/>
            </w:tcBorders>
            <w:shd w:val="clear" w:color="auto" w:fill="000000" w:themeFill="text1"/>
          </w:tcPr>
          <w:p w14:paraId="7F18A487" w14:textId="77777777" w:rsidR="00F1200B" w:rsidRDefault="00F1200B" w:rsidP="00F1200B"/>
        </w:tc>
      </w:tr>
      <w:tr w:rsidR="00F1200B" w14:paraId="382FBEEF" w14:textId="77777777" w:rsidTr="00025B20">
        <w:tc>
          <w:tcPr>
            <w:tcW w:w="4146" w:type="dxa"/>
            <w:tcBorders>
              <w:top w:val="single" w:sz="4" w:space="0" w:color="auto"/>
              <w:left w:val="single" w:sz="4" w:space="0" w:color="auto"/>
              <w:bottom w:val="single" w:sz="4" w:space="0" w:color="auto"/>
              <w:right w:val="single" w:sz="4" w:space="0" w:color="auto"/>
            </w:tcBorders>
          </w:tcPr>
          <w:p w14:paraId="279C6B42" w14:textId="77777777" w:rsidR="00F1200B" w:rsidRDefault="00F1200B" w:rsidP="00F1200B">
            <w:pPr>
              <w:rPr>
                <w:b/>
                <w:bCs/>
                <w:sz w:val="28"/>
                <w:szCs w:val="32"/>
              </w:rPr>
            </w:pPr>
            <w:r>
              <w:t>Is the facility in normal operating conditions at this time? If not, please describe the current situation.</w:t>
            </w:r>
          </w:p>
        </w:tc>
        <w:tc>
          <w:tcPr>
            <w:tcW w:w="5204" w:type="dxa"/>
            <w:tcBorders>
              <w:top w:val="single" w:sz="4" w:space="0" w:color="auto"/>
              <w:left w:val="single" w:sz="4" w:space="0" w:color="auto"/>
              <w:bottom w:val="single" w:sz="4" w:space="0" w:color="auto"/>
              <w:right w:val="single" w:sz="4" w:space="0" w:color="auto"/>
            </w:tcBorders>
          </w:tcPr>
          <w:p w14:paraId="36CB8165" w14:textId="77777777" w:rsidR="00F1200B" w:rsidRDefault="00F1200B" w:rsidP="00F1200B"/>
        </w:tc>
      </w:tr>
      <w:tr w:rsidR="00F1200B" w14:paraId="69538346" w14:textId="77777777" w:rsidTr="00025B20">
        <w:tc>
          <w:tcPr>
            <w:tcW w:w="4146" w:type="dxa"/>
            <w:tcBorders>
              <w:top w:val="single" w:sz="4" w:space="0" w:color="auto"/>
              <w:left w:val="single" w:sz="4" w:space="0" w:color="auto"/>
              <w:bottom w:val="single" w:sz="4" w:space="0" w:color="auto"/>
              <w:right w:val="single" w:sz="4" w:space="0" w:color="auto"/>
            </w:tcBorders>
          </w:tcPr>
          <w:p w14:paraId="1ABC95FE" w14:textId="162CD4BC" w:rsidR="00F1200B" w:rsidRDefault="00F1200B" w:rsidP="00F1200B">
            <w:pPr>
              <w:rPr>
                <w:b/>
                <w:bCs/>
                <w:sz w:val="28"/>
                <w:szCs w:val="32"/>
              </w:rPr>
            </w:pPr>
            <w:r>
              <w:t>Is the facility using alternative manufacturing and/or storage facilities at this time?  If yes, please describe.</w:t>
            </w:r>
          </w:p>
        </w:tc>
        <w:tc>
          <w:tcPr>
            <w:tcW w:w="5204" w:type="dxa"/>
            <w:tcBorders>
              <w:top w:val="single" w:sz="4" w:space="0" w:color="auto"/>
              <w:left w:val="single" w:sz="4" w:space="0" w:color="auto"/>
              <w:bottom w:val="single" w:sz="4" w:space="0" w:color="auto"/>
              <w:right w:val="single" w:sz="4" w:space="0" w:color="auto"/>
            </w:tcBorders>
          </w:tcPr>
          <w:p w14:paraId="4FD2E978" w14:textId="77777777" w:rsidR="00F1200B" w:rsidRDefault="00F1200B" w:rsidP="00F1200B"/>
        </w:tc>
      </w:tr>
      <w:tr w:rsidR="00F7658C" w14:paraId="5466A9C5" w14:textId="77777777" w:rsidTr="00456DF3">
        <w:tc>
          <w:tcPr>
            <w:tcW w:w="9350" w:type="dxa"/>
            <w:gridSpan w:val="2"/>
            <w:tcBorders>
              <w:top w:val="single" w:sz="4" w:space="0" w:color="auto"/>
              <w:left w:val="single" w:sz="4" w:space="0" w:color="auto"/>
              <w:bottom w:val="single" w:sz="4" w:space="0" w:color="auto"/>
              <w:right w:val="single" w:sz="4" w:space="0" w:color="auto"/>
            </w:tcBorders>
          </w:tcPr>
          <w:p w14:paraId="066CC8CC" w14:textId="36FB2CA1" w:rsidR="00F7658C" w:rsidRDefault="00F7658C" w:rsidP="00F7658C">
            <w:r>
              <w:t>As per guidance from BRCGS if there are government or company rules that do not allow us to visit your facility then we must have copies of these.  In the absence of such policies an onsite audit is expected to happen – see BRCGS072. Excerpt:</w:t>
            </w:r>
          </w:p>
          <w:p w14:paraId="165FDBE8" w14:textId="77777777" w:rsidR="00F7658C" w:rsidRDefault="00F7658C" w:rsidP="00F7658C">
            <w:r>
              <w:t>“The procedure applies to existing certificated sites who are unable to receive a physical audit because:</w:t>
            </w:r>
          </w:p>
          <w:p w14:paraId="768403AF" w14:textId="77777777" w:rsidR="00F7658C" w:rsidRDefault="00F7658C" w:rsidP="00F7658C">
            <w:r>
              <w:t>• The site is located in a country or region where government advice/restrictions prevent movement or access to the site</w:t>
            </w:r>
          </w:p>
          <w:p w14:paraId="7D86E1B6" w14:textId="77777777" w:rsidR="002E5E5A" w:rsidRDefault="00F7658C" w:rsidP="002E5E5A">
            <w:r>
              <w:t xml:space="preserve">• </w:t>
            </w:r>
            <w:r w:rsidR="002E5E5A">
              <w:t>There is a Covid-19 outbreak at the site</w:t>
            </w:r>
          </w:p>
          <w:p w14:paraId="555C639F" w14:textId="72904576" w:rsidR="00F7658C" w:rsidRDefault="002E5E5A" w:rsidP="00F7658C">
            <w:r>
              <w:t>• The auditor has contracted Covid-19 and the Certification Body is unable to arrange for an alternate auditor to perform the audit.</w:t>
            </w:r>
            <w:r w:rsidR="00F7658C">
              <w:t>.”</w:t>
            </w:r>
          </w:p>
        </w:tc>
      </w:tr>
      <w:tr w:rsidR="00F1200B" w14:paraId="3F1F4FB2" w14:textId="77777777" w:rsidTr="00025B20">
        <w:tc>
          <w:tcPr>
            <w:tcW w:w="4146" w:type="dxa"/>
            <w:tcBorders>
              <w:top w:val="single" w:sz="4" w:space="0" w:color="auto"/>
              <w:left w:val="single" w:sz="4" w:space="0" w:color="auto"/>
              <w:bottom w:val="single" w:sz="4" w:space="0" w:color="auto"/>
              <w:right w:val="single" w:sz="4" w:space="0" w:color="auto"/>
            </w:tcBorders>
          </w:tcPr>
          <w:p w14:paraId="43DFF6BC" w14:textId="77777777" w:rsidR="00F1200B" w:rsidRDefault="00F1200B" w:rsidP="00F1200B">
            <w:pPr>
              <w:rPr>
                <w:b/>
                <w:bCs/>
                <w:sz w:val="28"/>
                <w:szCs w:val="32"/>
              </w:rPr>
            </w:pPr>
            <w:r w:rsidRPr="006552DC">
              <w:t>Is site access prevented by government restrictions on movement?</w:t>
            </w:r>
            <w:r>
              <w:t xml:space="preserve">  </w:t>
            </w:r>
            <w:r w:rsidRPr="00A97564">
              <w:rPr>
                <w:b/>
                <w:bCs/>
              </w:rPr>
              <w:t>If yes, please provide the necessary reference (web page etc).</w:t>
            </w:r>
          </w:p>
        </w:tc>
        <w:tc>
          <w:tcPr>
            <w:tcW w:w="5204" w:type="dxa"/>
            <w:tcBorders>
              <w:top w:val="single" w:sz="4" w:space="0" w:color="auto"/>
              <w:left w:val="single" w:sz="4" w:space="0" w:color="auto"/>
              <w:bottom w:val="single" w:sz="4" w:space="0" w:color="auto"/>
              <w:right w:val="single" w:sz="4" w:space="0" w:color="auto"/>
            </w:tcBorders>
          </w:tcPr>
          <w:p w14:paraId="02097021" w14:textId="77777777" w:rsidR="00F1200B" w:rsidRDefault="00F1200B" w:rsidP="00F1200B"/>
        </w:tc>
      </w:tr>
      <w:tr w:rsidR="00F1200B" w14:paraId="1722379C" w14:textId="77777777" w:rsidTr="00025B20">
        <w:tc>
          <w:tcPr>
            <w:tcW w:w="4146" w:type="dxa"/>
            <w:tcBorders>
              <w:top w:val="single" w:sz="4" w:space="0" w:color="auto"/>
              <w:left w:val="single" w:sz="4" w:space="0" w:color="auto"/>
              <w:bottom w:val="single" w:sz="4" w:space="0" w:color="auto"/>
              <w:right w:val="single" w:sz="4" w:space="0" w:color="auto"/>
            </w:tcBorders>
          </w:tcPr>
          <w:p w14:paraId="2F4131DD" w14:textId="71B46352" w:rsidR="00F1200B" w:rsidRDefault="002E5E5A" w:rsidP="00F1200B">
            <w:pPr>
              <w:rPr>
                <w:b/>
                <w:bCs/>
                <w:sz w:val="28"/>
                <w:szCs w:val="32"/>
              </w:rPr>
            </w:pPr>
            <w:r>
              <w:t>Is there a COVID outbreak at the site</w:t>
            </w:r>
            <w:r w:rsidR="00F1200B" w:rsidRPr="006552DC">
              <w:t xml:space="preserve">?  </w:t>
            </w:r>
            <w:r w:rsidR="00F1200B" w:rsidRPr="00A97564">
              <w:rPr>
                <w:b/>
                <w:bCs/>
              </w:rPr>
              <w:t xml:space="preserve">If yes, please provide </w:t>
            </w:r>
            <w:r w:rsidR="00062EF8">
              <w:rPr>
                <w:b/>
                <w:bCs/>
              </w:rPr>
              <w:t>evidence related to communications with public health authority</w:t>
            </w:r>
            <w:r w:rsidR="00F1200B">
              <w:t>.</w:t>
            </w:r>
          </w:p>
        </w:tc>
        <w:tc>
          <w:tcPr>
            <w:tcW w:w="5204" w:type="dxa"/>
            <w:tcBorders>
              <w:top w:val="single" w:sz="4" w:space="0" w:color="auto"/>
              <w:left w:val="single" w:sz="4" w:space="0" w:color="auto"/>
              <w:bottom w:val="single" w:sz="4" w:space="0" w:color="auto"/>
              <w:right w:val="single" w:sz="4" w:space="0" w:color="auto"/>
            </w:tcBorders>
          </w:tcPr>
          <w:p w14:paraId="7322BFBA" w14:textId="77777777" w:rsidR="00F1200B" w:rsidRDefault="00F1200B" w:rsidP="00F1200B"/>
        </w:tc>
      </w:tr>
      <w:tr w:rsidR="00F1200B" w14:paraId="50575F09" w14:textId="77777777" w:rsidTr="00025B20">
        <w:tc>
          <w:tcPr>
            <w:tcW w:w="4146" w:type="dxa"/>
            <w:tcBorders>
              <w:top w:val="single" w:sz="4" w:space="0" w:color="auto"/>
              <w:left w:val="single" w:sz="4" w:space="0" w:color="auto"/>
              <w:bottom w:val="single" w:sz="4" w:space="0" w:color="auto"/>
              <w:right w:val="single" w:sz="4" w:space="0" w:color="auto"/>
            </w:tcBorders>
          </w:tcPr>
          <w:p w14:paraId="16BC2B06" w14:textId="31146E74" w:rsidR="00F1200B" w:rsidRDefault="00F1200B" w:rsidP="00F1200B">
            <w:pPr>
              <w:rPr>
                <w:b/>
                <w:bCs/>
                <w:sz w:val="28"/>
                <w:szCs w:val="32"/>
              </w:rPr>
            </w:pPr>
            <w:r>
              <w:t xml:space="preserve">Has the facility conducted an impact assessment for COVID-19? </w:t>
            </w:r>
            <w:r w:rsidRPr="00A97564">
              <w:rPr>
                <w:b/>
                <w:bCs/>
              </w:rPr>
              <w:t>If yes, please provide a copy for review</w:t>
            </w:r>
            <w:r>
              <w:t>.</w:t>
            </w:r>
          </w:p>
        </w:tc>
        <w:tc>
          <w:tcPr>
            <w:tcW w:w="5204" w:type="dxa"/>
            <w:tcBorders>
              <w:top w:val="single" w:sz="4" w:space="0" w:color="auto"/>
              <w:left w:val="single" w:sz="4" w:space="0" w:color="auto"/>
              <w:bottom w:val="single" w:sz="4" w:space="0" w:color="auto"/>
              <w:right w:val="single" w:sz="4" w:space="0" w:color="auto"/>
            </w:tcBorders>
          </w:tcPr>
          <w:p w14:paraId="4BCB465E" w14:textId="77777777" w:rsidR="00F1200B" w:rsidRDefault="00F1200B" w:rsidP="00F1200B"/>
        </w:tc>
      </w:tr>
      <w:tr w:rsidR="00F1200B" w14:paraId="5264D561" w14:textId="77777777" w:rsidTr="00025B20">
        <w:tc>
          <w:tcPr>
            <w:tcW w:w="4146" w:type="dxa"/>
            <w:tcBorders>
              <w:top w:val="single" w:sz="4" w:space="0" w:color="auto"/>
              <w:left w:val="single" w:sz="4" w:space="0" w:color="auto"/>
              <w:bottom w:val="single" w:sz="4" w:space="0" w:color="auto"/>
              <w:right w:val="single" w:sz="4" w:space="0" w:color="auto"/>
            </w:tcBorders>
          </w:tcPr>
          <w:p w14:paraId="1FB15923" w14:textId="2341F800" w:rsidR="00F1200B" w:rsidRDefault="00F1200B" w:rsidP="00F1200B">
            <w:r>
              <w:lastRenderedPageBreak/>
              <w:t>Does the COVID-19 impact assessment consider internal audits? If yes, please describe.</w:t>
            </w:r>
          </w:p>
        </w:tc>
        <w:tc>
          <w:tcPr>
            <w:tcW w:w="5204" w:type="dxa"/>
            <w:tcBorders>
              <w:top w:val="single" w:sz="4" w:space="0" w:color="auto"/>
              <w:left w:val="single" w:sz="4" w:space="0" w:color="auto"/>
              <w:bottom w:val="single" w:sz="4" w:space="0" w:color="auto"/>
              <w:right w:val="single" w:sz="4" w:space="0" w:color="auto"/>
            </w:tcBorders>
          </w:tcPr>
          <w:p w14:paraId="71B546AA" w14:textId="77777777" w:rsidR="00F1200B" w:rsidRDefault="00F1200B" w:rsidP="00F1200B"/>
        </w:tc>
      </w:tr>
      <w:tr w:rsidR="00F1200B" w14:paraId="53684DD4" w14:textId="77777777" w:rsidTr="00025B20">
        <w:tc>
          <w:tcPr>
            <w:tcW w:w="4146" w:type="dxa"/>
            <w:tcBorders>
              <w:top w:val="single" w:sz="4" w:space="0" w:color="auto"/>
              <w:left w:val="single" w:sz="4" w:space="0" w:color="auto"/>
              <w:bottom w:val="single" w:sz="4" w:space="0" w:color="auto"/>
              <w:right w:val="single" w:sz="4" w:space="0" w:color="auto"/>
            </w:tcBorders>
          </w:tcPr>
          <w:p w14:paraId="44D3DD8C" w14:textId="32FAA88B" w:rsidR="00F1200B" w:rsidRDefault="00F1200B" w:rsidP="00F1200B">
            <w:r>
              <w:t>Has there been any significant change in your products or processes since the last audit?  If yes, please describe</w:t>
            </w:r>
          </w:p>
        </w:tc>
        <w:tc>
          <w:tcPr>
            <w:tcW w:w="5204" w:type="dxa"/>
            <w:tcBorders>
              <w:top w:val="single" w:sz="4" w:space="0" w:color="auto"/>
              <w:left w:val="single" w:sz="4" w:space="0" w:color="auto"/>
              <w:bottom w:val="single" w:sz="4" w:space="0" w:color="auto"/>
              <w:right w:val="single" w:sz="4" w:space="0" w:color="auto"/>
            </w:tcBorders>
          </w:tcPr>
          <w:p w14:paraId="0EE71DA0" w14:textId="77777777" w:rsidR="00F1200B" w:rsidRDefault="00F1200B" w:rsidP="00F1200B"/>
        </w:tc>
      </w:tr>
      <w:tr w:rsidR="00F1200B" w14:paraId="5FFC45BE" w14:textId="77777777" w:rsidTr="00025B20">
        <w:tc>
          <w:tcPr>
            <w:tcW w:w="4146" w:type="dxa"/>
            <w:tcBorders>
              <w:top w:val="single" w:sz="4" w:space="0" w:color="auto"/>
              <w:left w:val="single" w:sz="4" w:space="0" w:color="auto"/>
              <w:bottom w:val="single" w:sz="4" w:space="0" w:color="auto"/>
              <w:right w:val="single" w:sz="4" w:space="0" w:color="auto"/>
            </w:tcBorders>
          </w:tcPr>
          <w:p w14:paraId="4B4CB5E9" w14:textId="42D0FC2B" w:rsidR="00F1200B" w:rsidRDefault="00F1200B" w:rsidP="00F1200B">
            <w:r>
              <w:t>Please provide your customer complaint metric for 2019 and 2020 year to date:</w:t>
            </w:r>
          </w:p>
        </w:tc>
        <w:tc>
          <w:tcPr>
            <w:tcW w:w="5204" w:type="dxa"/>
            <w:tcBorders>
              <w:top w:val="single" w:sz="4" w:space="0" w:color="auto"/>
              <w:left w:val="single" w:sz="4" w:space="0" w:color="auto"/>
              <w:bottom w:val="single" w:sz="4" w:space="0" w:color="auto"/>
              <w:right w:val="single" w:sz="4" w:space="0" w:color="auto"/>
            </w:tcBorders>
          </w:tcPr>
          <w:p w14:paraId="58EB8FE6" w14:textId="77777777" w:rsidR="00F1200B" w:rsidRDefault="00F1200B" w:rsidP="00F1200B"/>
        </w:tc>
      </w:tr>
      <w:tr w:rsidR="00F1200B" w14:paraId="10B8A072" w14:textId="77777777" w:rsidTr="00025B20">
        <w:tc>
          <w:tcPr>
            <w:tcW w:w="4146" w:type="dxa"/>
            <w:tcBorders>
              <w:top w:val="single" w:sz="4" w:space="0" w:color="auto"/>
              <w:left w:val="single" w:sz="4" w:space="0" w:color="auto"/>
              <w:bottom w:val="single" w:sz="4" w:space="0" w:color="auto"/>
              <w:right w:val="single" w:sz="4" w:space="0" w:color="auto"/>
            </w:tcBorders>
          </w:tcPr>
          <w:p w14:paraId="462D19A4" w14:textId="140D28B8" w:rsidR="00F1200B" w:rsidRDefault="00F1200B" w:rsidP="00F1200B">
            <w:r>
              <w:t>Has there been a recall or withdrawal since the last audit?  If yes, please describe.</w:t>
            </w:r>
          </w:p>
        </w:tc>
        <w:tc>
          <w:tcPr>
            <w:tcW w:w="5204" w:type="dxa"/>
            <w:tcBorders>
              <w:top w:val="single" w:sz="4" w:space="0" w:color="auto"/>
              <w:left w:val="single" w:sz="4" w:space="0" w:color="auto"/>
              <w:bottom w:val="single" w:sz="4" w:space="0" w:color="auto"/>
              <w:right w:val="single" w:sz="4" w:space="0" w:color="auto"/>
            </w:tcBorders>
          </w:tcPr>
          <w:p w14:paraId="4B3D7B86" w14:textId="77777777" w:rsidR="00F1200B" w:rsidRDefault="00F1200B" w:rsidP="00F1200B"/>
        </w:tc>
      </w:tr>
      <w:tr w:rsidR="00F1200B" w14:paraId="45213B29" w14:textId="77777777" w:rsidTr="00025B20">
        <w:tc>
          <w:tcPr>
            <w:tcW w:w="4146" w:type="dxa"/>
            <w:tcBorders>
              <w:top w:val="single" w:sz="4" w:space="0" w:color="auto"/>
              <w:left w:val="single" w:sz="4" w:space="0" w:color="auto"/>
              <w:bottom w:val="single" w:sz="4" w:space="0" w:color="auto"/>
              <w:right w:val="single" w:sz="4" w:space="0" w:color="auto"/>
            </w:tcBorders>
          </w:tcPr>
          <w:p w14:paraId="627E7DF2" w14:textId="47BA656D" w:rsidR="00F1200B" w:rsidRDefault="00F1200B" w:rsidP="00F1200B">
            <w:r>
              <w:t>Are there any legal actions in progress regarding your facility?  If yes, please describe.</w:t>
            </w:r>
          </w:p>
        </w:tc>
        <w:tc>
          <w:tcPr>
            <w:tcW w:w="5204" w:type="dxa"/>
            <w:tcBorders>
              <w:top w:val="single" w:sz="4" w:space="0" w:color="auto"/>
              <w:left w:val="single" w:sz="4" w:space="0" w:color="auto"/>
              <w:bottom w:val="single" w:sz="4" w:space="0" w:color="auto"/>
              <w:right w:val="single" w:sz="4" w:space="0" w:color="auto"/>
            </w:tcBorders>
          </w:tcPr>
          <w:p w14:paraId="29B2A2EE" w14:textId="77777777" w:rsidR="00F1200B" w:rsidRDefault="00F1200B" w:rsidP="00F1200B"/>
        </w:tc>
      </w:tr>
      <w:tr w:rsidR="00F1200B" w14:paraId="2B031C62" w14:textId="77777777" w:rsidTr="00025B20">
        <w:tc>
          <w:tcPr>
            <w:tcW w:w="4146" w:type="dxa"/>
            <w:tcBorders>
              <w:top w:val="single" w:sz="4" w:space="0" w:color="auto"/>
              <w:left w:val="single" w:sz="4" w:space="0" w:color="auto"/>
              <w:bottom w:val="single" w:sz="4" w:space="0" w:color="auto"/>
              <w:right w:val="single" w:sz="4" w:space="0" w:color="auto"/>
            </w:tcBorders>
          </w:tcPr>
          <w:p w14:paraId="42E5C2C6" w14:textId="183A94CB" w:rsidR="00F1200B" w:rsidRDefault="00F1200B" w:rsidP="00F1200B">
            <w:pPr>
              <w:rPr>
                <w:b/>
                <w:bCs/>
                <w:sz w:val="28"/>
                <w:szCs w:val="32"/>
              </w:rPr>
            </w:pPr>
            <w:r>
              <w:t>If necessary would your facility be willing to cooperate with a BRCGS Risk Assessment using Information Technology (computers, webcams etc.)?</w:t>
            </w:r>
          </w:p>
        </w:tc>
        <w:tc>
          <w:tcPr>
            <w:tcW w:w="5204" w:type="dxa"/>
            <w:tcBorders>
              <w:top w:val="single" w:sz="4" w:space="0" w:color="auto"/>
              <w:left w:val="single" w:sz="4" w:space="0" w:color="auto"/>
              <w:bottom w:val="single" w:sz="4" w:space="0" w:color="auto"/>
              <w:right w:val="single" w:sz="4" w:space="0" w:color="auto"/>
            </w:tcBorders>
          </w:tcPr>
          <w:p w14:paraId="036DEBFE" w14:textId="77777777" w:rsidR="00F1200B" w:rsidRDefault="00F1200B" w:rsidP="00F1200B"/>
        </w:tc>
      </w:tr>
    </w:tbl>
    <w:p w14:paraId="4335E359" w14:textId="111E7473" w:rsidR="00B35A77" w:rsidRDefault="00B35A77"/>
    <w:p w14:paraId="11FAA5A1" w14:textId="77777777" w:rsidR="00B35A77" w:rsidRPr="00B35A77" w:rsidRDefault="00B35A77" w:rsidP="00B35A77">
      <w:pPr>
        <w:rPr>
          <w:b/>
          <w:bCs/>
        </w:rPr>
      </w:pPr>
      <w:r w:rsidRPr="00B35A77">
        <w:rPr>
          <w:b/>
          <w:bCs/>
        </w:rPr>
        <w:t>For AIB International use only:</w:t>
      </w:r>
    </w:p>
    <w:p w14:paraId="61701A17" w14:textId="57B0BD3F" w:rsidR="00B35A77" w:rsidRDefault="00B35A77" w:rsidP="00B35A77"/>
    <w:tbl>
      <w:tblPr>
        <w:tblStyle w:val="TableGrid"/>
        <w:tblW w:w="0" w:type="auto"/>
        <w:tblInd w:w="0" w:type="dxa"/>
        <w:tblLook w:val="04A0" w:firstRow="1" w:lastRow="0" w:firstColumn="1" w:lastColumn="0" w:noHBand="0" w:noVBand="1"/>
      </w:tblPr>
      <w:tblGrid>
        <w:gridCol w:w="7366"/>
        <w:gridCol w:w="1984"/>
      </w:tblGrid>
      <w:tr w:rsidR="00B35A77" w14:paraId="23009435" w14:textId="77777777" w:rsidTr="0044227B">
        <w:tc>
          <w:tcPr>
            <w:tcW w:w="7366" w:type="dxa"/>
          </w:tcPr>
          <w:p w14:paraId="24A5D413" w14:textId="04A94555" w:rsidR="00B35A77" w:rsidRDefault="00B35A77" w:rsidP="00972E10">
            <w:r>
              <w:t xml:space="preserve">If applicable, has the </w:t>
            </w:r>
            <w:r w:rsidR="001F0097">
              <w:t xml:space="preserve">government </w:t>
            </w:r>
            <w:r>
              <w:t>access policy</w:t>
            </w:r>
            <w:r w:rsidR="00062EF8">
              <w:t>/COVID outbreak/auditor illness</w:t>
            </w:r>
            <w:r>
              <w:t xml:space="preserve"> been received and accepted as justified?</w:t>
            </w:r>
          </w:p>
        </w:tc>
        <w:tc>
          <w:tcPr>
            <w:tcW w:w="1984" w:type="dxa"/>
          </w:tcPr>
          <w:p w14:paraId="08C5B014" w14:textId="77777777" w:rsidR="00B35A77" w:rsidRDefault="00B35A77" w:rsidP="00972E10"/>
        </w:tc>
      </w:tr>
      <w:tr w:rsidR="00B35A77" w14:paraId="7630683A" w14:textId="77777777" w:rsidTr="0044227B">
        <w:tc>
          <w:tcPr>
            <w:tcW w:w="7366" w:type="dxa"/>
          </w:tcPr>
          <w:p w14:paraId="59E05B43" w14:textId="133CA0A1" w:rsidR="00B35A77" w:rsidRDefault="001F0097" w:rsidP="00972E10">
            <w:r>
              <w:t>Does the facility’s score / grade etc permit the Risk Assessment to take place?</w:t>
            </w:r>
          </w:p>
        </w:tc>
        <w:tc>
          <w:tcPr>
            <w:tcW w:w="1984" w:type="dxa"/>
          </w:tcPr>
          <w:p w14:paraId="0F1A11FA" w14:textId="77777777" w:rsidR="00B35A77" w:rsidRDefault="00B35A77" w:rsidP="00972E10"/>
        </w:tc>
      </w:tr>
      <w:tr w:rsidR="00B35A77" w14:paraId="56551DE9" w14:textId="77777777" w:rsidTr="0044227B">
        <w:tc>
          <w:tcPr>
            <w:tcW w:w="7366" w:type="dxa"/>
          </w:tcPr>
          <w:p w14:paraId="3A1B730E" w14:textId="17EB03C7" w:rsidR="00B35A77" w:rsidRDefault="00B35A77" w:rsidP="00972E10">
            <w:r>
              <w:t xml:space="preserve">Is a </w:t>
            </w:r>
            <w:r w:rsidR="001F0097">
              <w:t xml:space="preserve">risk assessment </w:t>
            </w:r>
            <w:r>
              <w:t>or physical audit justified for this facility?</w:t>
            </w:r>
          </w:p>
        </w:tc>
        <w:tc>
          <w:tcPr>
            <w:tcW w:w="1984" w:type="dxa"/>
          </w:tcPr>
          <w:p w14:paraId="4A19AED6" w14:textId="77777777" w:rsidR="00B35A77" w:rsidRDefault="00B35A77" w:rsidP="00972E10"/>
        </w:tc>
      </w:tr>
      <w:tr w:rsidR="00B35A77" w14:paraId="1046F194" w14:textId="77777777" w:rsidTr="0044227B">
        <w:tc>
          <w:tcPr>
            <w:tcW w:w="7366" w:type="dxa"/>
          </w:tcPr>
          <w:p w14:paraId="1A694924" w14:textId="77777777" w:rsidR="00B35A77" w:rsidRDefault="00B35A77" w:rsidP="00972E10">
            <w:r>
              <w:t>If a physical audit is required, can AIBI-CS organize one with no hindrance?</w:t>
            </w:r>
          </w:p>
        </w:tc>
        <w:tc>
          <w:tcPr>
            <w:tcW w:w="1984" w:type="dxa"/>
          </w:tcPr>
          <w:p w14:paraId="5427A738" w14:textId="77777777" w:rsidR="00B35A77" w:rsidRDefault="00B35A77" w:rsidP="00972E10"/>
        </w:tc>
      </w:tr>
      <w:tr w:rsidR="00B35A77" w14:paraId="64DC983A" w14:textId="77777777" w:rsidTr="0044227B">
        <w:tc>
          <w:tcPr>
            <w:tcW w:w="7366" w:type="dxa"/>
          </w:tcPr>
          <w:p w14:paraId="0CAE7344" w14:textId="3CD81235" w:rsidR="00B35A77" w:rsidRDefault="00B35A77" w:rsidP="00972E10">
            <w:r>
              <w:t xml:space="preserve">Is the facility willing to </w:t>
            </w:r>
            <w:r w:rsidR="00C277E1">
              <w:t xml:space="preserve">host </w:t>
            </w:r>
            <w:r>
              <w:t>a</w:t>
            </w:r>
            <w:r w:rsidR="00C277E1">
              <w:t xml:space="preserve"> </w:t>
            </w:r>
            <w:r w:rsidR="001F0097">
              <w:t>risk assessment</w:t>
            </w:r>
            <w:r>
              <w:t>?</w:t>
            </w:r>
          </w:p>
        </w:tc>
        <w:tc>
          <w:tcPr>
            <w:tcW w:w="1984" w:type="dxa"/>
          </w:tcPr>
          <w:p w14:paraId="1B88A988" w14:textId="77777777" w:rsidR="00B35A77" w:rsidRDefault="00B35A77" w:rsidP="00972E10"/>
        </w:tc>
      </w:tr>
      <w:tr w:rsidR="00B35A77" w14:paraId="52B50F49" w14:textId="77777777" w:rsidTr="0044227B">
        <w:tc>
          <w:tcPr>
            <w:tcW w:w="7366" w:type="dxa"/>
          </w:tcPr>
          <w:p w14:paraId="7DC8D065" w14:textId="39EAF071" w:rsidR="00B35A77" w:rsidRDefault="00B35A77" w:rsidP="00972E10">
            <w:r>
              <w:t xml:space="preserve">Are there any limitations </w:t>
            </w:r>
            <w:r w:rsidR="00C277E1">
              <w:t>to conducting a</w:t>
            </w:r>
            <w:r>
              <w:t xml:space="preserve"> </w:t>
            </w:r>
            <w:r w:rsidR="001F0097">
              <w:t>risk assessment</w:t>
            </w:r>
            <w:r>
              <w:t>? Describe</w:t>
            </w:r>
          </w:p>
        </w:tc>
        <w:tc>
          <w:tcPr>
            <w:tcW w:w="1984" w:type="dxa"/>
          </w:tcPr>
          <w:p w14:paraId="1BEF9F0A" w14:textId="77777777" w:rsidR="00B35A77" w:rsidRDefault="00B35A77" w:rsidP="00972E10"/>
        </w:tc>
      </w:tr>
      <w:tr w:rsidR="00426E04" w14:paraId="5F0DBDAB" w14:textId="77777777" w:rsidTr="0044227B">
        <w:tc>
          <w:tcPr>
            <w:tcW w:w="7366" w:type="dxa"/>
          </w:tcPr>
          <w:p w14:paraId="02D9827A" w14:textId="6ACC6E96" w:rsidR="00426E04" w:rsidRDefault="00426E04" w:rsidP="00972E10">
            <w:r>
              <w:t>If RA indicate Standard, if VM indicate Field:</w:t>
            </w:r>
          </w:p>
        </w:tc>
        <w:tc>
          <w:tcPr>
            <w:tcW w:w="1984" w:type="dxa"/>
          </w:tcPr>
          <w:p w14:paraId="6D6F39EA" w14:textId="77777777" w:rsidR="00426E04" w:rsidRDefault="00426E04" w:rsidP="00972E10"/>
        </w:tc>
      </w:tr>
      <w:tr w:rsidR="00426E04" w:rsidRPr="00426E04" w14:paraId="0CF1CC91" w14:textId="77777777" w:rsidTr="0044227B">
        <w:tc>
          <w:tcPr>
            <w:tcW w:w="7366" w:type="dxa"/>
          </w:tcPr>
          <w:p w14:paraId="4EBD702B" w14:textId="3FBB6275" w:rsidR="00426E04" w:rsidRPr="00426E04" w:rsidRDefault="00426E04" w:rsidP="00972E10">
            <w:r w:rsidRPr="00426E04">
              <w:t>If VM assign au</w:t>
            </w:r>
            <w:r w:rsidRPr="0044227B">
              <w:t>ditor</w:t>
            </w:r>
            <w:r>
              <w:t>:</w:t>
            </w:r>
          </w:p>
        </w:tc>
        <w:tc>
          <w:tcPr>
            <w:tcW w:w="1984" w:type="dxa"/>
          </w:tcPr>
          <w:p w14:paraId="5484FD2F" w14:textId="77777777" w:rsidR="00426E04" w:rsidRPr="00426E04" w:rsidRDefault="00426E04" w:rsidP="00972E10"/>
        </w:tc>
      </w:tr>
      <w:tr w:rsidR="00B35A77" w14:paraId="51392E47" w14:textId="77777777" w:rsidTr="0044227B">
        <w:tc>
          <w:tcPr>
            <w:tcW w:w="7366" w:type="dxa"/>
          </w:tcPr>
          <w:p w14:paraId="07183665" w14:textId="0517022F" w:rsidR="00B35A77" w:rsidRDefault="00B35A77" w:rsidP="00972E10">
            <w:r>
              <w:t xml:space="preserve">Based upon standard owner guidance – describe permitted course/s of action with regard to the </w:t>
            </w:r>
            <w:r w:rsidR="00C277E1">
              <w:t>assessment</w:t>
            </w:r>
            <w:r>
              <w:t>:</w:t>
            </w:r>
          </w:p>
        </w:tc>
        <w:tc>
          <w:tcPr>
            <w:tcW w:w="1984" w:type="dxa"/>
          </w:tcPr>
          <w:p w14:paraId="46EB701F" w14:textId="77777777" w:rsidR="00B35A77" w:rsidRDefault="00B35A77" w:rsidP="00972E10"/>
        </w:tc>
      </w:tr>
      <w:tr w:rsidR="00B35A77" w14:paraId="7F3E04E0" w14:textId="77777777" w:rsidTr="0044227B">
        <w:tc>
          <w:tcPr>
            <w:tcW w:w="7366" w:type="dxa"/>
          </w:tcPr>
          <w:p w14:paraId="19B12B8B" w14:textId="77777777" w:rsidR="00B35A77" w:rsidRDefault="00B35A77" w:rsidP="00972E10">
            <w:r>
              <w:t>Based upon standard owner guidance – describe permitted course/s of action with regard to the certificate:</w:t>
            </w:r>
          </w:p>
        </w:tc>
        <w:tc>
          <w:tcPr>
            <w:tcW w:w="1984" w:type="dxa"/>
          </w:tcPr>
          <w:p w14:paraId="3CE02D7E" w14:textId="77777777" w:rsidR="00B35A77" w:rsidRDefault="00B35A77" w:rsidP="00972E10"/>
        </w:tc>
      </w:tr>
    </w:tbl>
    <w:p w14:paraId="094DF7DE" w14:textId="5520A3D4" w:rsidR="00B35A77" w:rsidRDefault="00B35A77" w:rsidP="00B35A77"/>
    <w:p w14:paraId="6039D2DB" w14:textId="668444E8" w:rsidR="0049390F" w:rsidRPr="004A5FA9" w:rsidRDefault="0049390F" w:rsidP="00B35A77">
      <w:pPr>
        <w:rPr>
          <w:b/>
          <w:bCs/>
        </w:rPr>
      </w:pPr>
      <w:r w:rsidRPr="004A5FA9">
        <w:rPr>
          <w:b/>
          <w:bCs/>
        </w:rPr>
        <w:t xml:space="preserve">Return form to: </w:t>
      </w:r>
      <w:hyperlink r:id="rId9" w:history="1">
        <w:r w:rsidRPr="004A5FA9">
          <w:rPr>
            <w:rStyle w:val="Hyperlink"/>
            <w:rFonts w:ascii="Calibri" w:hAnsi="Calibri"/>
            <w:b/>
            <w:bCs/>
          </w:rPr>
          <w:t>gfsi@aibinternational.com</w:t>
        </w:r>
      </w:hyperlink>
      <w:r>
        <w:rPr>
          <w:b/>
          <w:bCs/>
        </w:rPr>
        <w:t>, remembering to embed or attach the items in BOLD above.  Thank you.</w:t>
      </w:r>
    </w:p>
    <w:p w14:paraId="30849933" w14:textId="77777777" w:rsidR="0049390F" w:rsidRDefault="0049390F" w:rsidP="00B35A77"/>
    <w:tbl>
      <w:tblPr>
        <w:tblW w:w="9346" w:type="dxa"/>
        <w:tblLayout w:type="fixed"/>
        <w:tblCellMar>
          <w:left w:w="115" w:type="dxa"/>
          <w:right w:w="115" w:type="dxa"/>
        </w:tblCellMar>
        <w:tblLook w:val="04A0" w:firstRow="1" w:lastRow="0" w:firstColumn="1" w:lastColumn="0" w:noHBand="0" w:noVBand="1"/>
      </w:tblPr>
      <w:tblGrid>
        <w:gridCol w:w="2542"/>
        <w:gridCol w:w="2939"/>
        <w:gridCol w:w="3865"/>
      </w:tblGrid>
      <w:tr w:rsidR="00B35A77" w:rsidRPr="00EC5021" w14:paraId="267DA263" w14:textId="77777777" w:rsidTr="00137B6D">
        <w:trPr>
          <w:trHeight w:val="106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2AC81B" w14:textId="12BD06FC" w:rsidR="00B35A77" w:rsidRPr="00EC5021" w:rsidRDefault="00B35A77" w:rsidP="00972E10">
            <w:pPr>
              <w:rPr>
                <w:rFonts w:cs="Calibri"/>
                <w:color w:val="000000"/>
              </w:rPr>
            </w:pPr>
            <w:r w:rsidRPr="00EC5021">
              <w:rPr>
                <w:rFonts w:cs="Calibri"/>
                <w:color w:val="000000"/>
              </w:rPr>
              <w:t xml:space="preserve">Proposed </w:t>
            </w:r>
            <w:r>
              <w:rPr>
                <w:rFonts w:cs="Calibri"/>
                <w:color w:val="000000"/>
              </w:rPr>
              <w:t>Audit Methodology</w:t>
            </w:r>
            <w:r w:rsidR="00574762">
              <w:rPr>
                <w:rFonts w:cs="Calibri"/>
                <w:color w:val="000000"/>
              </w:rPr>
              <w:t xml:space="preserve"> per BRC</w:t>
            </w:r>
            <w:r w:rsidR="00791F8F">
              <w:rPr>
                <w:rFonts w:cs="Calibri"/>
                <w:color w:val="000000"/>
              </w:rPr>
              <w:t>GS</w:t>
            </w:r>
            <w:r w:rsidR="00574762">
              <w:rPr>
                <w:rFonts w:cs="Calibri"/>
                <w:color w:val="000000"/>
              </w:rPr>
              <w:t>072, FAM811</w:t>
            </w:r>
            <w:r w:rsidRPr="00EC5021">
              <w:rPr>
                <w:rFonts w:cs="Calibri"/>
                <w:color w:val="000000"/>
              </w:rPr>
              <w:t>:</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4B8015" w14:textId="77777777" w:rsidR="00B35A77" w:rsidRPr="00EC5021" w:rsidRDefault="00B35A77" w:rsidP="00972E10">
            <w:pPr>
              <w:spacing w:after="240"/>
              <w:rPr>
                <w:rFonts w:cs="Calibri"/>
                <w:color w:val="000000"/>
              </w:rPr>
            </w:pPr>
          </w:p>
        </w:tc>
      </w:tr>
      <w:tr w:rsidR="00B35A77" w:rsidRPr="00EC5021" w14:paraId="0A2701D3"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CB7413" w14:textId="77777777" w:rsidR="00B35A77" w:rsidRPr="00EC5021" w:rsidRDefault="00B35A77" w:rsidP="00972E10">
            <w:pPr>
              <w:rPr>
                <w:rFonts w:cs="Calibri"/>
                <w:color w:val="000000"/>
              </w:rPr>
            </w:pPr>
            <w:r>
              <w:rPr>
                <w:rFonts w:cs="Calibri"/>
                <w:color w:val="000000"/>
              </w:rPr>
              <w:lastRenderedPageBreak/>
              <w:t>Application:</w:t>
            </w:r>
          </w:p>
        </w:tc>
        <w:tc>
          <w:tcPr>
            <w:tcW w:w="2939" w:type="dxa"/>
            <w:tcBorders>
              <w:top w:val="single" w:sz="4" w:space="0" w:color="auto"/>
              <w:left w:val="single" w:sz="4" w:space="0" w:color="auto"/>
              <w:bottom w:val="single" w:sz="4" w:space="0" w:color="auto"/>
              <w:right w:val="single" w:sz="4" w:space="0" w:color="auto"/>
            </w:tcBorders>
            <w:shd w:val="clear" w:color="auto" w:fill="auto"/>
            <w:vAlign w:val="center"/>
          </w:tcPr>
          <w:p w14:paraId="6430DB03" w14:textId="77777777" w:rsidR="00B35A77" w:rsidRPr="00EC5021" w:rsidRDefault="000B17B5" w:rsidP="00972E10">
            <w:pPr>
              <w:rPr>
                <w:rFonts w:cs="Calibri"/>
                <w:color w:val="000000"/>
              </w:rPr>
            </w:pPr>
            <w:sdt>
              <w:sdtPr>
                <w:rPr>
                  <w:rFonts w:cs="Calibri"/>
                  <w:color w:val="000000"/>
                </w:rPr>
                <w:id w:val="110180098"/>
                <w14:checkbox>
                  <w14:checked w14:val="0"/>
                  <w14:checkedState w14:val="2612" w14:font="MS Gothic"/>
                  <w14:uncheckedState w14:val="2610" w14:font="MS Gothic"/>
                </w14:checkbox>
              </w:sdtPr>
              <w:sdtEndPr/>
              <w:sdtContent>
                <w:r w:rsidR="00B35A77">
                  <w:rPr>
                    <w:rFonts w:ascii="MS Gothic" w:eastAsia="MS Gothic" w:hAnsi="MS Gothic" w:cs="Calibri" w:hint="eastAsia"/>
                    <w:color w:val="000000"/>
                  </w:rPr>
                  <w:t>☐</w:t>
                </w:r>
              </w:sdtContent>
            </w:sdt>
            <w:r w:rsidR="00B35A77">
              <w:rPr>
                <w:rFonts w:cs="Calibri"/>
                <w:color w:val="000000"/>
              </w:rPr>
              <w:t xml:space="preserve"> Accept</w:t>
            </w:r>
          </w:p>
        </w:tc>
        <w:tc>
          <w:tcPr>
            <w:tcW w:w="38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4EE153" w14:textId="77777777" w:rsidR="00B35A77" w:rsidRPr="00EC5021" w:rsidRDefault="000B17B5" w:rsidP="00972E10">
            <w:pPr>
              <w:rPr>
                <w:rFonts w:cs="Calibri"/>
                <w:color w:val="000000"/>
              </w:rPr>
            </w:pPr>
            <w:sdt>
              <w:sdtPr>
                <w:rPr>
                  <w:rFonts w:cs="Calibri"/>
                  <w:color w:val="000000"/>
                </w:rPr>
                <w:id w:val="-1443294242"/>
                <w14:checkbox>
                  <w14:checked w14:val="0"/>
                  <w14:checkedState w14:val="2612" w14:font="MS Gothic"/>
                  <w14:uncheckedState w14:val="2610" w14:font="MS Gothic"/>
                </w14:checkbox>
              </w:sdtPr>
              <w:sdtEndPr/>
              <w:sdtContent>
                <w:r w:rsidR="00B35A77">
                  <w:rPr>
                    <w:rFonts w:ascii="MS Gothic" w:eastAsia="MS Gothic" w:hAnsi="MS Gothic" w:cs="Calibri" w:hint="eastAsia"/>
                    <w:color w:val="000000"/>
                  </w:rPr>
                  <w:t>☐</w:t>
                </w:r>
              </w:sdtContent>
            </w:sdt>
            <w:r w:rsidR="00B35A77">
              <w:rPr>
                <w:rFonts w:cs="Calibri"/>
                <w:color w:val="000000"/>
              </w:rPr>
              <w:t xml:space="preserve"> Reject</w:t>
            </w:r>
          </w:p>
        </w:tc>
      </w:tr>
      <w:tr w:rsidR="00B35A77" w:rsidRPr="00EC5021" w14:paraId="4E2F3092"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DB8DF" w14:textId="77777777" w:rsidR="00B35A77" w:rsidRPr="00EC5021" w:rsidRDefault="00B35A77" w:rsidP="00972E10">
            <w:pPr>
              <w:rPr>
                <w:rFonts w:cs="Calibri"/>
                <w:color w:val="000000"/>
              </w:rPr>
            </w:pPr>
            <w:r w:rsidRPr="00EC5021">
              <w:rPr>
                <w:rFonts w:cs="Calibri"/>
                <w:color w:val="000000"/>
              </w:rPr>
              <w:t>Name of Reviewer:</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A05DA" w14:textId="77777777" w:rsidR="00B35A77" w:rsidRPr="00EC5021" w:rsidRDefault="00B35A77" w:rsidP="00972E10">
            <w:pPr>
              <w:rPr>
                <w:rFonts w:cs="Calibri"/>
                <w:color w:val="000000"/>
              </w:rPr>
            </w:pPr>
            <w:r w:rsidRPr="00EC5021">
              <w:rPr>
                <w:rFonts w:cs="Calibri"/>
                <w:color w:val="000000"/>
              </w:rPr>
              <w:t> </w:t>
            </w:r>
          </w:p>
        </w:tc>
      </w:tr>
      <w:tr w:rsidR="00B35A77" w:rsidRPr="00EC5021" w14:paraId="3CAF4C65" w14:textId="77777777" w:rsidTr="00137B6D">
        <w:trPr>
          <w:trHeight w:val="315"/>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7299C" w14:textId="77777777" w:rsidR="00B35A77" w:rsidRPr="00EC5021" w:rsidRDefault="00B35A77" w:rsidP="00972E10">
            <w:pPr>
              <w:rPr>
                <w:rFonts w:cs="Calibri"/>
                <w:color w:val="000000"/>
              </w:rPr>
            </w:pPr>
            <w:r w:rsidRPr="00EC5021">
              <w:rPr>
                <w:rFonts w:cs="Calibri"/>
                <w:color w:val="000000"/>
              </w:rPr>
              <w:t>Date:</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3ED9C" w14:textId="77777777" w:rsidR="00B35A77" w:rsidRPr="00EC5021" w:rsidRDefault="00B35A77" w:rsidP="00972E10">
            <w:pPr>
              <w:rPr>
                <w:rFonts w:cs="Calibri"/>
                <w:color w:val="000000"/>
              </w:rPr>
            </w:pPr>
            <w:r w:rsidRPr="00EC5021">
              <w:rPr>
                <w:rFonts w:cs="Calibri"/>
                <w:color w:val="000000"/>
              </w:rPr>
              <w:t> </w:t>
            </w:r>
          </w:p>
        </w:tc>
      </w:tr>
      <w:tr w:rsidR="00B35A77" w:rsidRPr="00EC5021" w14:paraId="3E7F71E5" w14:textId="77777777" w:rsidTr="00137B6D">
        <w:trPr>
          <w:trHeight w:val="1020"/>
        </w:trPr>
        <w:tc>
          <w:tcPr>
            <w:tcW w:w="25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2868D" w14:textId="77777777" w:rsidR="00B35A77" w:rsidRPr="00EC5021" w:rsidRDefault="00B35A77" w:rsidP="00972E10">
            <w:pPr>
              <w:rPr>
                <w:rFonts w:cs="Calibri"/>
                <w:color w:val="000000"/>
              </w:rPr>
            </w:pPr>
            <w:r w:rsidRPr="00EC5021">
              <w:rPr>
                <w:rFonts w:cs="Calibri"/>
                <w:color w:val="000000"/>
              </w:rPr>
              <w:t>Signature of Reviewer:</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C08A1D" w14:textId="77777777" w:rsidR="00B35A77" w:rsidRPr="00EC5021" w:rsidRDefault="00B35A77" w:rsidP="00972E10">
            <w:pPr>
              <w:spacing w:after="240"/>
              <w:rPr>
                <w:rFonts w:cs="Calibri"/>
                <w:color w:val="000000"/>
              </w:rPr>
            </w:pPr>
            <w:r w:rsidRPr="00EC5021">
              <w:rPr>
                <w:rFonts w:cs="Calibri"/>
                <w:color w:val="000000"/>
              </w:rPr>
              <w:br/>
            </w:r>
            <w:r w:rsidRPr="00EC5021">
              <w:rPr>
                <w:rFonts w:cs="Calibri"/>
                <w:color w:val="000000"/>
              </w:rPr>
              <w:br/>
            </w:r>
          </w:p>
        </w:tc>
      </w:tr>
      <w:tr w:rsidR="00B35A77" w:rsidRPr="00EC5021" w14:paraId="7517A52B" w14:textId="77777777" w:rsidTr="00137B6D">
        <w:trPr>
          <w:trHeight w:val="315"/>
        </w:trPr>
        <w:tc>
          <w:tcPr>
            <w:tcW w:w="934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4598" w14:textId="77777777" w:rsidR="00B35A77" w:rsidRPr="00EC5021" w:rsidRDefault="00B35A77" w:rsidP="00972E10">
            <w:pPr>
              <w:jc w:val="center"/>
              <w:rPr>
                <w:rFonts w:cs="Calibri"/>
                <w:i/>
                <w:iCs/>
                <w:color w:val="000000"/>
              </w:rPr>
            </w:pPr>
            <w:r w:rsidRPr="00EC5021">
              <w:rPr>
                <w:rFonts w:cs="Calibri"/>
                <w:i/>
                <w:iCs/>
                <w:color w:val="000000"/>
              </w:rPr>
              <w:t>By signature, the Reviewer is approving the audit can be conducted.</w:t>
            </w:r>
          </w:p>
        </w:tc>
      </w:tr>
    </w:tbl>
    <w:p w14:paraId="58662396" w14:textId="77777777" w:rsidR="00B35A77" w:rsidRDefault="00B35A77" w:rsidP="00BC26C4"/>
    <w:sectPr w:rsidR="00B35A7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37FC4" w14:textId="77777777" w:rsidR="003B17A0" w:rsidRDefault="003B17A0" w:rsidP="00025B20">
      <w:r>
        <w:separator/>
      </w:r>
    </w:p>
  </w:endnote>
  <w:endnote w:type="continuationSeparator" w:id="0">
    <w:p w14:paraId="1E2C0C05" w14:textId="77777777" w:rsidR="003B17A0" w:rsidRDefault="003B17A0" w:rsidP="00025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4" w:type="dxa"/>
      <w:tblLayout w:type="fixed"/>
      <w:tblLook w:val="0000" w:firstRow="0" w:lastRow="0" w:firstColumn="0" w:lastColumn="0" w:noHBand="0" w:noVBand="0"/>
    </w:tblPr>
    <w:tblGrid>
      <w:gridCol w:w="1098"/>
      <w:gridCol w:w="5673"/>
      <w:gridCol w:w="1275"/>
      <w:gridCol w:w="1418"/>
    </w:tblGrid>
    <w:tr w:rsidR="00BC26C4" w:rsidRPr="00BC26C4" w14:paraId="19CC762F" w14:textId="77777777" w:rsidTr="00AF1DE1">
      <w:trPr>
        <w:cantSplit/>
        <w:trHeight w:val="315"/>
      </w:trPr>
      <w:tc>
        <w:tcPr>
          <w:tcW w:w="1098" w:type="dxa"/>
          <w:tcBorders>
            <w:top w:val="single" w:sz="18" w:space="0" w:color="auto"/>
          </w:tcBorders>
          <w:vAlign w:val="center"/>
        </w:tcPr>
        <w:p w14:paraId="40BDFDF0" w14:textId="77777777" w:rsidR="00BC26C4" w:rsidRPr="00BC26C4" w:rsidRDefault="00BC26C4" w:rsidP="00BC26C4">
          <w:pPr>
            <w:spacing w:line="200" w:lineRule="exact"/>
            <w:rPr>
              <w:rFonts w:ascii="Arial" w:hAnsi="Arial" w:cs="Arial"/>
              <w:sz w:val="16"/>
              <w:szCs w:val="16"/>
            </w:rPr>
          </w:pPr>
          <w:r w:rsidRPr="00BC26C4">
            <w:rPr>
              <w:rFonts w:ascii="Arial" w:hAnsi="Arial" w:cs="Arial"/>
              <w:sz w:val="16"/>
              <w:szCs w:val="16"/>
            </w:rPr>
            <w:t xml:space="preserve">Raised by </w:t>
          </w:r>
        </w:p>
      </w:tc>
      <w:tc>
        <w:tcPr>
          <w:tcW w:w="5673" w:type="dxa"/>
          <w:tcBorders>
            <w:top w:val="single" w:sz="18" w:space="0" w:color="auto"/>
          </w:tcBorders>
          <w:vAlign w:val="center"/>
        </w:tcPr>
        <w:p w14:paraId="53C3C604" w14:textId="52FB6FCF" w:rsidR="00BC26C4" w:rsidRPr="00BC26C4" w:rsidRDefault="00E82F0C" w:rsidP="00BC26C4">
          <w:pPr>
            <w:tabs>
              <w:tab w:val="center" w:pos="4320"/>
              <w:tab w:val="right" w:pos="8640"/>
            </w:tabs>
            <w:spacing w:line="200" w:lineRule="exact"/>
            <w:rPr>
              <w:rFonts w:ascii="Arial" w:hAnsi="Arial" w:cs="Arial"/>
              <w:sz w:val="16"/>
              <w:szCs w:val="16"/>
            </w:rPr>
          </w:pPr>
          <w:r>
            <w:rPr>
              <w:rFonts w:ascii="Arial" w:hAnsi="Arial" w:cs="Arial"/>
              <w:sz w:val="16"/>
              <w:szCs w:val="16"/>
            </w:rPr>
            <w:t>Mallory Metz</w:t>
          </w:r>
          <w:r w:rsidR="00BC26C4">
            <w:rPr>
              <w:rFonts w:ascii="Arial" w:hAnsi="Arial" w:cs="Arial"/>
              <w:sz w:val="16"/>
              <w:szCs w:val="16"/>
            </w:rPr>
            <w:t xml:space="preserve"> – Lead, Certification Services</w:t>
          </w:r>
        </w:p>
      </w:tc>
      <w:tc>
        <w:tcPr>
          <w:tcW w:w="1275" w:type="dxa"/>
          <w:tcBorders>
            <w:top w:val="single" w:sz="18" w:space="0" w:color="auto"/>
          </w:tcBorders>
          <w:vAlign w:val="center"/>
        </w:tcPr>
        <w:p w14:paraId="18905B87" w14:textId="77777777" w:rsidR="00BC26C4" w:rsidRPr="00BC26C4" w:rsidRDefault="00BC26C4" w:rsidP="00BC26C4">
          <w:pPr>
            <w:rPr>
              <w:rFonts w:ascii="Arial" w:hAnsi="Arial" w:cs="Arial"/>
              <w:sz w:val="16"/>
              <w:szCs w:val="16"/>
            </w:rPr>
          </w:pPr>
          <w:r w:rsidRPr="00BC26C4">
            <w:rPr>
              <w:rFonts w:ascii="Arial" w:hAnsi="Arial" w:cs="Arial"/>
              <w:sz w:val="16"/>
              <w:szCs w:val="16"/>
            </w:rPr>
            <w:t>Date</w:t>
          </w:r>
        </w:p>
      </w:tc>
      <w:tc>
        <w:tcPr>
          <w:tcW w:w="1418" w:type="dxa"/>
          <w:tcBorders>
            <w:top w:val="single" w:sz="18" w:space="0" w:color="auto"/>
          </w:tcBorders>
          <w:vAlign w:val="center"/>
        </w:tcPr>
        <w:p w14:paraId="7513F5E0" w14:textId="5DED244F" w:rsidR="00BC26C4" w:rsidRPr="00BC26C4" w:rsidRDefault="002330E8" w:rsidP="00BC26C4">
          <w:pPr>
            <w:tabs>
              <w:tab w:val="center" w:pos="4320"/>
              <w:tab w:val="right" w:pos="8640"/>
            </w:tabs>
            <w:spacing w:line="200" w:lineRule="exact"/>
            <w:rPr>
              <w:rFonts w:ascii="Arial" w:hAnsi="Arial" w:cs="Arial"/>
              <w:sz w:val="16"/>
              <w:szCs w:val="16"/>
            </w:rPr>
          </w:pPr>
          <w:r>
            <w:rPr>
              <w:rFonts w:ascii="Arial" w:hAnsi="Arial" w:cs="Arial"/>
              <w:sz w:val="16"/>
              <w:szCs w:val="16"/>
            </w:rPr>
            <w:t>26 Aug 22</w:t>
          </w:r>
        </w:p>
      </w:tc>
    </w:tr>
    <w:tr w:rsidR="00BC26C4" w:rsidRPr="00BC26C4" w14:paraId="00974A7C" w14:textId="77777777" w:rsidTr="00AF1DE1">
      <w:trPr>
        <w:cantSplit/>
        <w:trHeight w:val="152"/>
      </w:trPr>
      <w:tc>
        <w:tcPr>
          <w:tcW w:w="1098" w:type="dxa"/>
          <w:vAlign w:val="center"/>
        </w:tcPr>
        <w:p w14:paraId="53DE9A73" w14:textId="77777777" w:rsidR="00BC26C4" w:rsidRPr="00BC26C4" w:rsidRDefault="00BC26C4" w:rsidP="00BC26C4">
          <w:pPr>
            <w:spacing w:line="200" w:lineRule="exact"/>
            <w:rPr>
              <w:rFonts w:ascii="Arial" w:hAnsi="Arial" w:cs="Arial"/>
              <w:sz w:val="16"/>
              <w:szCs w:val="16"/>
            </w:rPr>
          </w:pPr>
        </w:p>
      </w:tc>
      <w:tc>
        <w:tcPr>
          <w:tcW w:w="5673" w:type="dxa"/>
          <w:vAlign w:val="center"/>
        </w:tcPr>
        <w:p w14:paraId="1DD82285" w14:textId="77777777" w:rsidR="00BC26C4" w:rsidRPr="00BC26C4" w:rsidRDefault="00BC26C4" w:rsidP="00BC26C4">
          <w:pPr>
            <w:spacing w:line="200" w:lineRule="exact"/>
            <w:rPr>
              <w:rFonts w:ascii="Arial" w:hAnsi="Arial" w:cs="Arial"/>
              <w:sz w:val="16"/>
              <w:szCs w:val="16"/>
            </w:rPr>
          </w:pPr>
        </w:p>
      </w:tc>
      <w:tc>
        <w:tcPr>
          <w:tcW w:w="1275" w:type="dxa"/>
          <w:vAlign w:val="center"/>
        </w:tcPr>
        <w:p w14:paraId="07B0FBA5" w14:textId="77777777" w:rsidR="00BC26C4" w:rsidRPr="00BC26C4" w:rsidRDefault="00BC26C4" w:rsidP="00BC26C4">
          <w:pPr>
            <w:rPr>
              <w:rFonts w:ascii="Arial" w:hAnsi="Arial" w:cs="Arial"/>
              <w:sz w:val="16"/>
              <w:szCs w:val="16"/>
            </w:rPr>
          </w:pPr>
          <w:r w:rsidRPr="00BC26C4">
            <w:rPr>
              <w:rFonts w:ascii="Arial" w:hAnsi="Arial" w:cs="Arial"/>
              <w:sz w:val="16"/>
              <w:szCs w:val="16"/>
            </w:rPr>
            <w:t>Rev. No.</w:t>
          </w:r>
        </w:p>
      </w:tc>
      <w:tc>
        <w:tcPr>
          <w:tcW w:w="1418" w:type="dxa"/>
          <w:vAlign w:val="center"/>
        </w:tcPr>
        <w:p w14:paraId="2BB2ACAE" w14:textId="61B56010" w:rsidR="00BC26C4" w:rsidRPr="00BC26C4" w:rsidRDefault="002330E8" w:rsidP="00BC26C4">
          <w:pPr>
            <w:rPr>
              <w:rFonts w:ascii="Arial" w:hAnsi="Arial" w:cs="Arial"/>
              <w:sz w:val="16"/>
              <w:szCs w:val="16"/>
            </w:rPr>
          </w:pPr>
          <w:r>
            <w:rPr>
              <w:rFonts w:ascii="Arial" w:hAnsi="Arial" w:cs="Arial"/>
              <w:sz w:val="16"/>
              <w:szCs w:val="16"/>
            </w:rPr>
            <w:t>5</w:t>
          </w:r>
        </w:p>
      </w:tc>
    </w:tr>
    <w:tr w:rsidR="00BC26C4" w:rsidRPr="00BC26C4" w14:paraId="53A1495A" w14:textId="77777777" w:rsidTr="00AF1DE1">
      <w:trPr>
        <w:cantSplit/>
        <w:trHeight w:val="250"/>
      </w:trPr>
      <w:tc>
        <w:tcPr>
          <w:tcW w:w="1098" w:type="dxa"/>
          <w:vAlign w:val="center"/>
        </w:tcPr>
        <w:p w14:paraId="47111E29" w14:textId="77777777" w:rsidR="00BC26C4" w:rsidRPr="00BC26C4" w:rsidRDefault="00BC26C4" w:rsidP="00BC26C4">
          <w:pPr>
            <w:spacing w:line="200" w:lineRule="exact"/>
            <w:rPr>
              <w:rFonts w:ascii="Arial" w:hAnsi="Arial" w:cs="Arial"/>
              <w:sz w:val="16"/>
              <w:szCs w:val="16"/>
            </w:rPr>
          </w:pPr>
          <w:r w:rsidRPr="00BC26C4">
            <w:rPr>
              <w:rFonts w:ascii="Arial" w:hAnsi="Arial" w:cs="Arial"/>
              <w:sz w:val="16"/>
              <w:szCs w:val="16"/>
            </w:rPr>
            <w:t>Approval</w:t>
          </w:r>
        </w:p>
      </w:tc>
      <w:tc>
        <w:tcPr>
          <w:tcW w:w="5673" w:type="dxa"/>
          <w:vAlign w:val="center"/>
        </w:tcPr>
        <w:p w14:paraId="76BEDDB0" w14:textId="6983D6E4" w:rsidR="00BC26C4" w:rsidRPr="00BC26C4" w:rsidRDefault="00BC26C4" w:rsidP="00BC26C4">
          <w:pPr>
            <w:spacing w:line="200" w:lineRule="exact"/>
            <w:rPr>
              <w:rFonts w:ascii="Arial" w:hAnsi="Arial" w:cs="Arial"/>
              <w:sz w:val="16"/>
              <w:szCs w:val="16"/>
            </w:rPr>
          </w:pPr>
          <w:r w:rsidRPr="00BC26C4">
            <w:rPr>
              <w:rFonts w:ascii="Arial" w:hAnsi="Arial" w:cs="Arial"/>
              <w:sz w:val="16"/>
              <w:szCs w:val="16"/>
            </w:rPr>
            <w:t>Siarl Dixon – Certification Manager, IFS PACsecure &amp; BRC</w:t>
          </w:r>
        </w:p>
      </w:tc>
      <w:tc>
        <w:tcPr>
          <w:tcW w:w="1275" w:type="dxa"/>
          <w:vAlign w:val="center"/>
        </w:tcPr>
        <w:p w14:paraId="134BA998" w14:textId="77777777" w:rsidR="00BC26C4" w:rsidRPr="00BC26C4" w:rsidRDefault="00BC26C4" w:rsidP="00BC26C4">
          <w:pPr>
            <w:rPr>
              <w:rFonts w:ascii="Arial" w:hAnsi="Arial" w:cs="Arial"/>
              <w:sz w:val="16"/>
              <w:szCs w:val="16"/>
            </w:rPr>
          </w:pPr>
          <w:r w:rsidRPr="00BC26C4">
            <w:rPr>
              <w:rFonts w:ascii="Arial" w:hAnsi="Arial" w:cs="Arial"/>
              <w:sz w:val="16"/>
              <w:szCs w:val="16"/>
            </w:rPr>
            <w:t>File Name</w:t>
          </w:r>
        </w:p>
      </w:tc>
      <w:tc>
        <w:tcPr>
          <w:tcW w:w="1418" w:type="dxa"/>
          <w:vAlign w:val="center"/>
        </w:tcPr>
        <w:p w14:paraId="58B5DB0C" w14:textId="471A5287" w:rsidR="00BC26C4" w:rsidRPr="00BC26C4" w:rsidRDefault="00BC26C4" w:rsidP="00BC26C4">
          <w:pPr>
            <w:rPr>
              <w:rFonts w:ascii="Arial" w:hAnsi="Arial" w:cs="Arial"/>
              <w:sz w:val="16"/>
              <w:szCs w:val="16"/>
            </w:rPr>
          </w:pPr>
          <w:r w:rsidRPr="00BC26C4">
            <w:rPr>
              <w:rFonts w:ascii="Arial" w:hAnsi="Arial" w:cs="Arial"/>
              <w:sz w:val="16"/>
              <w:szCs w:val="16"/>
            </w:rPr>
            <w:t>REC</w:t>
          </w:r>
          <w:r w:rsidR="009263B9">
            <w:rPr>
              <w:rFonts w:ascii="Arial" w:hAnsi="Arial" w:cs="Arial"/>
              <w:sz w:val="16"/>
              <w:szCs w:val="16"/>
            </w:rPr>
            <w:t>85</w:t>
          </w:r>
          <w:r>
            <w:rPr>
              <w:rFonts w:ascii="Arial" w:hAnsi="Arial" w:cs="Arial"/>
              <w:sz w:val="16"/>
              <w:szCs w:val="16"/>
            </w:rPr>
            <w:t xml:space="preserve"> </w:t>
          </w:r>
        </w:p>
      </w:tc>
    </w:tr>
    <w:tr w:rsidR="00BC26C4" w:rsidRPr="00BC26C4" w14:paraId="3856CAD6" w14:textId="77777777" w:rsidTr="00AF1DE1">
      <w:trPr>
        <w:cantSplit/>
        <w:trHeight w:val="93"/>
      </w:trPr>
      <w:tc>
        <w:tcPr>
          <w:tcW w:w="1098" w:type="dxa"/>
          <w:vAlign w:val="center"/>
        </w:tcPr>
        <w:p w14:paraId="6D87F468" w14:textId="77777777" w:rsidR="00BC26C4" w:rsidRPr="00BC26C4" w:rsidRDefault="00BC26C4" w:rsidP="00BC26C4">
          <w:pPr>
            <w:spacing w:line="200" w:lineRule="exact"/>
            <w:rPr>
              <w:rFonts w:ascii="Arial" w:hAnsi="Arial" w:cs="Arial"/>
              <w:sz w:val="16"/>
              <w:szCs w:val="16"/>
            </w:rPr>
          </w:pPr>
        </w:p>
      </w:tc>
      <w:tc>
        <w:tcPr>
          <w:tcW w:w="5673" w:type="dxa"/>
          <w:vAlign w:val="center"/>
        </w:tcPr>
        <w:p w14:paraId="13B83D82" w14:textId="77777777" w:rsidR="00BC26C4" w:rsidRPr="00BC26C4" w:rsidRDefault="00BC26C4" w:rsidP="00BC26C4">
          <w:pPr>
            <w:spacing w:line="200" w:lineRule="exact"/>
            <w:rPr>
              <w:rFonts w:ascii="Arial" w:hAnsi="Arial" w:cs="Arial"/>
              <w:sz w:val="16"/>
              <w:szCs w:val="16"/>
            </w:rPr>
          </w:pPr>
        </w:p>
      </w:tc>
      <w:tc>
        <w:tcPr>
          <w:tcW w:w="1275" w:type="dxa"/>
        </w:tcPr>
        <w:p w14:paraId="1E1C644B" w14:textId="77777777" w:rsidR="00BC26C4" w:rsidRPr="00BC26C4" w:rsidRDefault="00BC26C4" w:rsidP="00BC26C4">
          <w:pPr>
            <w:rPr>
              <w:rFonts w:ascii="Arial" w:hAnsi="Arial" w:cs="Arial"/>
              <w:sz w:val="16"/>
              <w:szCs w:val="16"/>
            </w:rPr>
          </w:pPr>
          <w:r w:rsidRPr="00BC26C4">
            <w:rPr>
              <w:rFonts w:ascii="Arial" w:hAnsi="Arial" w:cs="Arial"/>
              <w:sz w:val="16"/>
              <w:szCs w:val="16"/>
            </w:rPr>
            <w:t>Page</w:t>
          </w:r>
        </w:p>
      </w:tc>
      <w:tc>
        <w:tcPr>
          <w:tcW w:w="1418" w:type="dxa"/>
          <w:vAlign w:val="center"/>
        </w:tcPr>
        <w:p w14:paraId="42405056" w14:textId="77777777" w:rsidR="00BC26C4" w:rsidRPr="00BC26C4" w:rsidRDefault="00BC26C4" w:rsidP="00BC26C4">
          <w:pPr>
            <w:rPr>
              <w:rFonts w:ascii="Arial" w:hAnsi="Arial" w:cs="Arial"/>
              <w:noProof/>
              <w:sz w:val="16"/>
              <w:szCs w:val="16"/>
            </w:rPr>
          </w:pPr>
          <w:r w:rsidRPr="00BC26C4">
            <w:rPr>
              <w:rFonts w:ascii="Arial" w:hAnsi="Arial" w:cs="Arial"/>
              <w:sz w:val="16"/>
              <w:szCs w:val="16"/>
            </w:rPr>
            <w:fldChar w:fldCharType="begin"/>
          </w:r>
          <w:r w:rsidRPr="00BC26C4">
            <w:rPr>
              <w:rFonts w:ascii="Arial" w:hAnsi="Arial" w:cs="Arial"/>
              <w:sz w:val="16"/>
              <w:szCs w:val="16"/>
            </w:rPr>
            <w:instrText>PAGE</w:instrText>
          </w:r>
          <w:r w:rsidRPr="00BC26C4">
            <w:rPr>
              <w:rFonts w:ascii="Arial" w:hAnsi="Arial" w:cs="Arial"/>
              <w:sz w:val="16"/>
              <w:szCs w:val="16"/>
            </w:rPr>
            <w:fldChar w:fldCharType="separate"/>
          </w:r>
          <w:r w:rsidRPr="00BC26C4">
            <w:rPr>
              <w:rFonts w:ascii="Arial" w:hAnsi="Arial" w:cs="Arial"/>
              <w:sz w:val="16"/>
              <w:szCs w:val="16"/>
            </w:rPr>
            <w:t>1</w:t>
          </w:r>
          <w:r w:rsidRPr="00BC26C4">
            <w:rPr>
              <w:rFonts w:ascii="Arial" w:hAnsi="Arial" w:cs="Arial"/>
              <w:sz w:val="16"/>
              <w:szCs w:val="16"/>
            </w:rPr>
            <w:fldChar w:fldCharType="end"/>
          </w:r>
          <w:r w:rsidRPr="00BC26C4">
            <w:rPr>
              <w:rFonts w:ascii="Arial" w:hAnsi="Arial" w:cs="Arial"/>
              <w:sz w:val="16"/>
              <w:szCs w:val="16"/>
            </w:rPr>
            <w:t xml:space="preserve"> of </w:t>
          </w:r>
          <w:r w:rsidRPr="00BC26C4">
            <w:rPr>
              <w:rFonts w:ascii="Arial" w:hAnsi="Arial" w:cs="Arial"/>
              <w:sz w:val="16"/>
              <w:szCs w:val="16"/>
            </w:rPr>
            <w:fldChar w:fldCharType="begin"/>
          </w:r>
          <w:r w:rsidRPr="00BC26C4">
            <w:rPr>
              <w:rFonts w:ascii="Arial" w:hAnsi="Arial" w:cs="Arial"/>
              <w:sz w:val="16"/>
              <w:szCs w:val="16"/>
            </w:rPr>
            <w:instrText xml:space="preserve"> NUMPAGES  \* MERGEFORMAT </w:instrText>
          </w:r>
          <w:r w:rsidRPr="00BC26C4">
            <w:rPr>
              <w:rFonts w:ascii="Arial" w:hAnsi="Arial" w:cs="Arial"/>
              <w:sz w:val="16"/>
              <w:szCs w:val="16"/>
            </w:rPr>
            <w:fldChar w:fldCharType="separate"/>
          </w:r>
          <w:r w:rsidRPr="00BC26C4">
            <w:rPr>
              <w:rFonts w:ascii="Arial" w:hAnsi="Arial" w:cs="Arial"/>
              <w:sz w:val="16"/>
              <w:szCs w:val="16"/>
            </w:rPr>
            <w:t>4</w:t>
          </w:r>
          <w:r w:rsidRPr="00BC26C4">
            <w:rPr>
              <w:rFonts w:ascii="Arial" w:hAnsi="Arial" w:cs="Arial"/>
              <w:noProof/>
              <w:sz w:val="16"/>
              <w:szCs w:val="16"/>
            </w:rPr>
            <w:fldChar w:fldCharType="end"/>
          </w:r>
        </w:p>
      </w:tc>
    </w:tr>
  </w:tbl>
  <w:p w14:paraId="74B0342D" w14:textId="77777777" w:rsidR="00BC26C4" w:rsidRPr="00BC26C4" w:rsidRDefault="00BC26C4" w:rsidP="00BC26C4">
    <w:pPr>
      <w:tabs>
        <w:tab w:val="center" w:pos="4320"/>
        <w:tab w:val="right" w:pos="8640"/>
      </w:tabs>
      <w:jc w:val="center"/>
      <w:rPr>
        <w:rFonts w:ascii="Arial" w:hAnsi="Arial" w:cs="Arial"/>
        <w:sz w:val="16"/>
        <w:szCs w:val="16"/>
      </w:rPr>
    </w:pPr>
  </w:p>
  <w:p w14:paraId="26CEAAA5" w14:textId="77777777" w:rsidR="00BC26C4" w:rsidRPr="00BC26C4" w:rsidRDefault="00BC26C4" w:rsidP="00BC26C4">
    <w:pPr>
      <w:tabs>
        <w:tab w:val="center" w:pos="4320"/>
        <w:tab w:val="right" w:pos="8640"/>
      </w:tabs>
      <w:jc w:val="center"/>
      <w:rPr>
        <w:rFonts w:ascii="Arial" w:hAnsi="Arial" w:cs="Arial"/>
        <w:sz w:val="16"/>
        <w:szCs w:val="16"/>
      </w:rPr>
    </w:pPr>
    <w:r w:rsidRPr="00BC26C4">
      <w:rPr>
        <w:rFonts w:ascii="Arial" w:hAnsi="Arial" w:cs="Arial"/>
        <w:sz w:val="16"/>
        <w:szCs w:val="16"/>
      </w:rPr>
      <w:t>PRINTED VERSION OF THIS DOCUMENT MAY NOT BE CURRENT. VERIFY AGAINST ONLINE VERSION.</w:t>
    </w:r>
  </w:p>
  <w:p w14:paraId="212BA44B" w14:textId="77777777" w:rsidR="00BC26C4" w:rsidRDefault="00BC2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DE528" w14:textId="77777777" w:rsidR="003B17A0" w:rsidRDefault="003B17A0" w:rsidP="00025B20">
      <w:r>
        <w:separator/>
      </w:r>
    </w:p>
  </w:footnote>
  <w:footnote w:type="continuationSeparator" w:id="0">
    <w:p w14:paraId="24853C41" w14:textId="77777777" w:rsidR="003B17A0" w:rsidRDefault="003B17A0" w:rsidP="00025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82" w:type="dxa"/>
      <w:tblInd w:w="-227" w:type="dxa"/>
      <w:tblLook w:val="04A0" w:firstRow="1" w:lastRow="0" w:firstColumn="1" w:lastColumn="0" w:noHBand="0" w:noVBand="1"/>
    </w:tblPr>
    <w:tblGrid>
      <w:gridCol w:w="1055"/>
      <w:gridCol w:w="6457"/>
      <w:gridCol w:w="2070"/>
    </w:tblGrid>
    <w:tr w:rsidR="00025B20" w:rsidRPr="00025B20" w14:paraId="54EB9E53" w14:textId="38386812" w:rsidTr="00BC26C4">
      <w:trPr>
        <w:trHeight w:val="990"/>
      </w:trPr>
      <w:tc>
        <w:tcPr>
          <w:tcW w:w="1055" w:type="dxa"/>
          <w:vAlign w:val="center"/>
        </w:tcPr>
        <w:p w14:paraId="070EB573" w14:textId="7F504260" w:rsidR="00025B20" w:rsidRPr="00025B20" w:rsidRDefault="00025B20" w:rsidP="00025B20">
          <w:pPr>
            <w:tabs>
              <w:tab w:val="center" w:pos="4320"/>
              <w:tab w:val="right" w:pos="8640"/>
            </w:tabs>
            <w:jc w:val="center"/>
            <w:rPr>
              <w:b/>
              <w:sz w:val="32"/>
              <w:szCs w:val="28"/>
            </w:rPr>
          </w:pPr>
          <w:bookmarkStart w:id="0" w:name="_Hlk29488346"/>
          <w:bookmarkStart w:id="1" w:name="_Hlk29488347"/>
          <w:r w:rsidRPr="00025B20">
            <w:rPr>
              <w:b/>
              <w:sz w:val="32"/>
              <w:szCs w:val="28"/>
            </w:rPr>
            <w:t>REC</w:t>
          </w:r>
          <w:r w:rsidR="00BC26C4">
            <w:rPr>
              <w:b/>
              <w:sz w:val="32"/>
              <w:szCs w:val="28"/>
            </w:rPr>
            <w:t>85</w:t>
          </w:r>
        </w:p>
      </w:tc>
      <w:tc>
        <w:tcPr>
          <w:tcW w:w="6457" w:type="dxa"/>
          <w:vAlign w:val="center"/>
        </w:tcPr>
        <w:p w14:paraId="5A539E45" w14:textId="17683EB0" w:rsidR="00025B20" w:rsidRPr="00025B20" w:rsidRDefault="00025B20" w:rsidP="00025B20">
          <w:pPr>
            <w:tabs>
              <w:tab w:val="center" w:pos="4320"/>
              <w:tab w:val="right" w:pos="8640"/>
            </w:tabs>
            <w:jc w:val="center"/>
            <w:rPr>
              <w:b/>
              <w:sz w:val="32"/>
              <w:szCs w:val="24"/>
            </w:rPr>
          </w:pPr>
          <w:r>
            <w:rPr>
              <w:b/>
              <w:sz w:val="32"/>
              <w:szCs w:val="24"/>
            </w:rPr>
            <w:t xml:space="preserve">BRCGS Risk Assessment </w:t>
          </w:r>
          <w:r w:rsidR="001F0097">
            <w:rPr>
              <w:b/>
              <w:sz w:val="32"/>
              <w:szCs w:val="24"/>
            </w:rPr>
            <w:t xml:space="preserve">Application </w:t>
          </w:r>
          <w:r>
            <w:rPr>
              <w:b/>
              <w:sz w:val="32"/>
              <w:szCs w:val="24"/>
            </w:rPr>
            <w:t>Form</w:t>
          </w:r>
        </w:p>
      </w:tc>
      <w:tc>
        <w:tcPr>
          <w:tcW w:w="2070" w:type="dxa"/>
        </w:tcPr>
        <w:p w14:paraId="1F616180" w14:textId="441DC044" w:rsidR="00025B20" w:rsidRDefault="00025B20" w:rsidP="00025B20">
          <w:pPr>
            <w:tabs>
              <w:tab w:val="center" w:pos="4320"/>
              <w:tab w:val="right" w:pos="8640"/>
            </w:tabs>
            <w:rPr>
              <w:rFonts w:ascii="Helv" w:hAnsi="Helv"/>
              <w:b/>
              <w:noProof/>
              <w:sz w:val="28"/>
              <w:szCs w:val="20"/>
            </w:rPr>
          </w:pPr>
          <w:r>
            <w:rPr>
              <w:rFonts w:ascii="Helv" w:hAnsi="Helv"/>
              <w:b/>
              <w:noProof/>
              <w:sz w:val="28"/>
              <w:szCs w:val="20"/>
            </w:rPr>
            <w:drawing>
              <wp:inline distT="0" distB="0" distL="0" distR="0" wp14:anchorId="4465B6E9" wp14:editId="0D26EA0E">
                <wp:extent cx="1103630" cy="4025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3630" cy="402590"/>
                        </a:xfrm>
                        <a:prstGeom prst="rect">
                          <a:avLst/>
                        </a:prstGeom>
                        <a:noFill/>
                      </pic:spPr>
                    </pic:pic>
                  </a:graphicData>
                </a:graphic>
              </wp:inline>
            </w:drawing>
          </w:r>
        </w:p>
      </w:tc>
    </w:tr>
    <w:bookmarkEnd w:id="0"/>
    <w:bookmarkEnd w:id="1"/>
  </w:tbl>
  <w:p w14:paraId="34A50295" w14:textId="77777777" w:rsidR="00025B20" w:rsidRDefault="00025B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zQwMLEwNLQwMDJX0lEKTi0uzszPAykwrAUA2Y7thiwAAAA="/>
  </w:docVars>
  <w:rsids>
    <w:rsidRoot w:val="00B35A77"/>
    <w:rsid w:val="00025B20"/>
    <w:rsid w:val="00062EF8"/>
    <w:rsid w:val="00077D8F"/>
    <w:rsid w:val="000B17B5"/>
    <w:rsid w:val="000F070B"/>
    <w:rsid w:val="00137B6D"/>
    <w:rsid w:val="001D0482"/>
    <w:rsid w:val="001F0097"/>
    <w:rsid w:val="002330E8"/>
    <w:rsid w:val="002E5E5A"/>
    <w:rsid w:val="002F6F30"/>
    <w:rsid w:val="003B17A0"/>
    <w:rsid w:val="003F198F"/>
    <w:rsid w:val="00426E04"/>
    <w:rsid w:val="0044227B"/>
    <w:rsid w:val="0049390F"/>
    <w:rsid w:val="004A5FA9"/>
    <w:rsid w:val="0052179F"/>
    <w:rsid w:val="00544FE0"/>
    <w:rsid w:val="00574762"/>
    <w:rsid w:val="005E3164"/>
    <w:rsid w:val="006876DD"/>
    <w:rsid w:val="00791F8F"/>
    <w:rsid w:val="008314EA"/>
    <w:rsid w:val="008370DB"/>
    <w:rsid w:val="008A2C6B"/>
    <w:rsid w:val="009263B9"/>
    <w:rsid w:val="00926D45"/>
    <w:rsid w:val="009B4CBF"/>
    <w:rsid w:val="009B6B58"/>
    <w:rsid w:val="00A46BFE"/>
    <w:rsid w:val="00B351BE"/>
    <w:rsid w:val="00B35A77"/>
    <w:rsid w:val="00BC26C4"/>
    <w:rsid w:val="00BD285A"/>
    <w:rsid w:val="00C277E1"/>
    <w:rsid w:val="00C87938"/>
    <w:rsid w:val="00CE2DA3"/>
    <w:rsid w:val="00E77E07"/>
    <w:rsid w:val="00E82F0C"/>
    <w:rsid w:val="00EB25DA"/>
    <w:rsid w:val="00F1200B"/>
    <w:rsid w:val="00F7658C"/>
    <w:rsid w:val="00F82C22"/>
    <w:rsid w:val="00F95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9633B"/>
  <w15:chartTrackingRefBased/>
  <w15:docId w15:val="{A5A97B89-CDE2-419C-9794-B199E23CC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77"/>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A77"/>
    <w:rPr>
      <w:rFonts w:ascii="Times New Roman" w:hAnsi="Times New Roman" w:cs="Times New Roman" w:hint="default"/>
      <w:color w:val="000000"/>
      <w:u w:val="single"/>
    </w:rPr>
  </w:style>
  <w:style w:type="table" w:styleId="TableGrid">
    <w:name w:val="Table Grid"/>
    <w:basedOn w:val="TableNormal"/>
    <w:uiPriority w:val="39"/>
    <w:rsid w:val="00B35A77"/>
    <w:pPr>
      <w:spacing w:after="0" w:line="240" w:lineRule="auto"/>
    </w:pPr>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25B20"/>
    <w:pPr>
      <w:tabs>
        <w:tab w:val="center" w:pos="4680"/>
        <w:tab w:val="right" w:pos="9360"/>
      </w:tabs>
    </w:pPr>
  </w:style>
  <w:style w:type="character" w:customStyle="1" w:styleId="HeaderChar">
    <w:name w:val="Header Char"/>
    <w:basedOn w:val="DefaultParagraphFont"/>
    <w:link w:val="Header"/>
    <w:uiPriority w:val="99"/>
    <w:rsid w:val="00025B20"/>
    <w:rPr>
      <w:rFonts w:ascii="Calibri" w:eastAsia="Times New Roman" w:hAnsi="Calibri" w:cs="Times New Roman"/>
    </w:rPr>
  </w:style>
  <w:style w:type="paragraph" w:styleId="Footer">
    <w:name w:val="footer"/>
    <w:basedOn w:val="Normal"/>
    <w:link w:val="FooterChar"/>
    <w:uiPriority w:val="99"/>
    <w:unhideWhenUsed/>
    <w:rsid w:val="00025B20"/>
    <w:pPr>
      <w:tabs>
        <w:tab w:val="center" w:pos="4680"/>
        <w:tab w:val="right" w:pos="9360"/>
      </w:tabs>
    </w:pPr>
  </w:style>
  <w:style w:type="character" w:customStyle="1" w:styleId="FooterChar">
    <w:name w:val="Footer Char"/>
    <w:basedOn w:val="DefaultParagraphFont"/>
    <w:link w:val="Footer"/>
    <w:uiPriority w:val="99"/>
    <w:rsid w:val="00025B20"/>
    <w:rPr>
      <w:rFonts w:ascii="Calibri" w:eastAsia="Times New Roman" w:hAnsi="Calibri" w:cs="Times New Roman"/>
    </w:rPr>
  </w:style>
  <w:style w:type="character" w:styleId="UnresolvedMention">
    <w:name w:val="Unresolved Mention"/>
    <w:basedOn w:val="DefaultParagraphFont"/>
    <w:uiPriority w:val="99"/>
    <w:semiHidden/>
    <w:unhideWhenUsed/>
    <w:rsid w:val="0049390F"/>
    <w:rPr>
      <w:color w:val="605E5C"/>
      <w:shd w:val="clear" w:color="auto" w:fill="E1DFDD"/>
    </w:rPr>
  </w:style>
  <w:style w:type="paragraph" w:styleId="BalloonText">
    <w:name w:val="Balloon Text"/>
    <w:basedOn w:val="Normal"/>
    <w:link w:val="BalloonTextChar"/>
    <w:uiPriority w:val="99"/>
    <w:semiHidden/>
    <w:unhideWhenUsed/>
    <w:rsid w:val="00493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90F"/>
    <w:rPr>
      <w:rFonts w:ascii="Segoe UI" w:eastAsia="Times New Roman" w:hAnsi="Segoe UI" w:cs="Segoe UI"/>
      <w:sz w:val="18"/>
      <w:szCs w:val="18"/>
    </w:rPr>
  </w:style>
  <w:style w:type="paragraph" w:styleId="Revision">
    <w:name w:val="Revision"/>
    <w:hidden/>
    <w:uiPriority w:val="99"/>
    <w:semiHidden/>
    <w:rsid w:val="002E5E5A"/>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gfsi@aibinternation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gfen" ma:contentTypeID="0x010100E804E8CC043A8640B757F8E2A0814249" ma:contentTypeVersion="4" ma:contentTypeDescription="Creu dogfen newydd." ma:contentTypeScope="" ma:versionID="300dd260e9fc275c23c95219beb43ed9">
  <xsd:schema xmlns:xsd="http://www.w3.org/2001/XMLSchema" xmlns:xs="http://www.w3.org/2001/XMLSchema" xmlns:p="http://schemas.microsoft.com/office/2006/metadata/properties" xmlns:ns2="223e4021-8e92-433b-98af-6475aaeaa313" targetNamespace="http://schemas.microsoft.com/office/2006/metadata/properties" ma:root="true" ma:fieldsID="0608bde6f124eff33101513c3a4063c6" ns2:_="">
    <xsd:import namespace="223e4021-8e92-433b-98af-6475aaeaa3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e4021-8e92-433b-98af-6475aaeaa3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Math o Gynnwys"/>
        <xsd:element ref="dc:title" minOccurs="0" maxOccurs="1" ma:index="4" ma:displayName="Teit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35E0D9-0BB9-4D7A-BD69-9E9E1013D3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92BC1C-22D2-4470-B6AD-A95028588B94}">
  <ds:schemaRefs>
    <ds:schemaRef ds:uri="http://schemas.microsoft.com/sharepoint/v3/contenttype/forms"/>
  </ds:schemaRefs>
</ds:datastoreItem>
</file>

<file path=customXml/itemProps3.xml><?xml version="1.0" encoding="utf-8"?>
<ds:datastoreItem xmlns:ds="http://schemas.openxmlformats.org/officeDocument/2006/customXml" ds:itemID="{0B313B63-86ED-4EE1-838D-DF6FC2983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e4021-8e92-433b-98af-6475aaeaa3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9</Words>
  <Characters>2906</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l Siviyer Dixon</dc:creator>
  <cp:keywords/>
  <dc:description/>
  <cp:lastModifiedBy>Amy Montgomery</cp:lastModifiedBy>
  <cp:revision>2</cp:revision>
  <dcterms:created xsi:type="dcterms:W3CDTF">2022-08-26T19:39:00Z</dcterms:created>
  <dcterms:modified xsi:type="dcterms:W3CDTF">2022-08-2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E8CC043A8640B757F8E2A0814249</vt:lpwstr>
  </property>
</Properties>
</file>